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5EF3D43" w14:textId="37EB9118" w:rsidR="007B5B22" w:rsidRDefault="00CA1F02" w:rsidP="003533A0">
      <w:pPr>
        <w:pStyle w:val="Title"/>
      </w:pPr>
      <w:r>
        <w:t>CS</w:t>
      </w:r>
      <w:r w:rsidR="00894326">
        <w:t>C3511</w:t>
      </w:r>
      <w:r w:rsidR="006A17F3">
        <w:t xml:space="preserve">: TCP </w:t>
      </w:r>
      <w:r w:rsidR="00894326">
        <w:t>Wireshark</w:t>
      </w:r>
    </w:p>
    <w:p w14:paraId="260E25C2" w14:textId="42837CCD" w:rsidR="00152BE7" w:rsidRDefault="00E94934" w:rsidP="00152BE7">
      <w:r>
        <w:rPr>
          <w:b/>
        </w:rPr>
        <w:t>Name</w:t>
      </w:r>
      <w:r w:rsidR="00152BE7">
        <w:t>:</w:t>
      </w:r>
      <w:r w:rsidR="00AF7331">
        <w:t xml:space="preserve"> </w:t>
      </w:r>
      <w:r w:rsidR="00152BE7">
        <w:t>______________________________________________________________________________</w:t>
      </w:r>
    </w:p>
    <w:p w14:paraId="4957A7D4" w14:textId="3A7367DA" w:rsidR="001A0701" w:rsidRDefault="001A0701" w:rsidP="001A0701">
      <w:pPr>
        <w:pStyle w:val="ListParagraph"/>
        <w:numPr>
          <w:ilvl w:val="0"/>
          <w:numId w:val="6"/>
        </w:numPr>
      </w:pPr>
      <w:r>
        <w:t xml:space="preserve">Fire up Wireshark on your computer and start capturing. </w:t>
      </w:r>
      <w:r w:rsidRPr="00B467A2">
        <w:rPr>
          <w:rStyle w:val="NormalChar"/>
        </w:rPr>
        <w:t>Browse to a webpage (e.g. http://</w:t>
      </w:r>
      <w:r w:rsidR="007F6DAD">
        <w:rPr>
          <w:rStyle w:val="NormalChar"/>
        </w:rPr>
        <w:t>httpvshttps</w:t>
      </w:r>
      <w:r w:rsidRPr="00B467A2">
        <w:rPr>
          <w:rStyle w:val="NormalChar"/>
        </w:rPr>
        <w:t>.</w:t>
      </w:r>
      <w:r w:rsidR="007F6DAD">
        <w:rPr>
          <w:rStyle w:val="NormalChar"/>
        </w:rPr>
        <w:t>com</w:t>
      </w:r>
      <w:r w:rsidRPr="00B467A2">
        <w:rPr>
          <w:rStyle w:val="NormalChar"/>
        </w:rPr>
        <w:t>). Filter with the</w:t>
      </w:r>
      <w:r>
        <w:rPr>
          <w:sz w:val="24"/>
          <w:szCs w:val="24"/>
        </w:rPr>
        <w:t xml:space="preserve"> </w:t>
      </w:r>
      <w:r w:rsidRPr="001A0701">
        <w:rPr>
          <w:rStyle w:val="Consolas"/>
        </w:rPr>
        <w:t>http</w:t>
      </w:r>
      <w:r>
        <w:rPr>
          <w:rStyle w:val="NormalChar"/>
        </w:rPr>
        <w:t xml:space="preserve"> filter and select the first packet in the request. Turn off auto-scroll </w:t>
      </w:r>
      <w:r w:rsidRPr="001A0701">
        <w:rPr>
          <w:rStyle w:val="NormalChar"/>
          <w:position w:val="-20"/>
        </w:rPr>
        <w:t xml:space="preserve"> </w:t>
      </w:r>
      <w:r w:rsidRPr="001A0701">
        <w:rPr>
          <w:noProof/>
          <w:position w:val="-20"/>
        </w:rPr>
        <w:drawing>
          <wp:inline distT="0" distB="0" distL="0" distR="0" wp14:anchorId="6AAE2CB4" wp14:editId="36F5E64F">
            <wp:extent cx="428625" cy="3905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28625" cy="39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Style w:val="NormalChar"/>
        </w:rPr>
        <w:t xml:space="preserve">. Now turn off the http filter by clearing the </w:t>
      </w:r>
      <w:r w:rsidR="00B467A2" w:rsidRPr="001A0701">
        <w:rPr>
          <w:rStyle w:val="Consolas"/>
        </w:rPr>
        <w:t>http</w:t>
      </w:r>
      <w:r w:rsidR="00B467A2">
        <w:rPr>
          <w:rStyle w:val="NormalChar"/>
        </w:rPr>
        <w:t xml:space="preserve"> filter </w:t>
      </w:r>
      <w:r>
        <w:rPr>
          <w:rStyle w:val="NormalChar"/>
        </w:rPr>
        <w:t xml:space="preserve">and pressing ENTER. The same packet should be selected, but with other packets around it. </w:t>
      </w:r>
      <w:r>
        <w:t xml:space="preserve">If helpful, </w:t>
      </w:r>
      <w:r w:rsidR="00B467A2">
        <w:t xml:space="preserve">right-click on the packet and select follow -&gt; TCP Stream to see just the packets that are part of that TCP connection or </w:t>
      </w:r>
      <w:r>
        <w:t xml:space="preserve">use a filter like </w:t>
      </w:r>
      <w:proofErr w:type="spellStart"/>
      <w:proofErr w:type="gramStart"/>
      <w:r>
        <w:t>ip.addr</w:t>
      </w:r>
      <w:proofErr w:type="spellEnd"/>
      <w:proofErr w:type="gramEnd"/>
      <w:r>
        <w:t xml:space="preserve"> == </w:t>
      </w:r>
      <w:r w:rsidR="007F6DAD" w:rsidRPr="007F6DAD">
        <w:t>45.33.7.16</w:t>
      </w:r>
      <w:r>
        <w:t>, using the IP address of the server to only see packets headed for that destination.</w:t>
      </w:r>
    </w:p>
    <w:p w14:paraId="379D7394" w14:textId="766C988B" w:rsidR="001A0701" w:rsidRDefault="001A0701" w:rsidP="001A0701">
      <w:pPr>
        <w:pStyle w:val="ListParagraph"/>
        <w:numPr>
          <w:ilvl w:val="1"/>
          <w:numId w:val="6"/>
        </w:numPr>
      </w:pPr>
      <w:r>
        <w:t>Identify where the TCP source and destination ports appear within the hexadecimal shorthand packet data. Look at a TCP connection to a web server. Write the destination port (on the server) in both decimal and the hexadecimal shorthand for the entire field.</w:t>
      </w:r>
      <w:r>
        <w:br/>
      </w:r>
      <w:r>
        <w:br/>
      </w:r>
    </w:p>
    <w:p w14:paraId="01C3294F" w14:textId="77777777" w:rsidR="008C5D65" w:rsidRDefault="00F020A1" w:rsidP="001A0701">
      <w:pPr>
        <w:pStyle w:val="ListParagraph"/>
        <w:numPr>
          <w:ilvl w:val="1"/>
          <w:numId w:val="6"/>
        </w:numPr>
      </w:pPr>
      <w:r>
        <w:t xml:space="preserve">(if you have time) Identify the TCP </w:t>
      </w:r>
      <w:r w:rsidR="008C5D65">
        <w:t>sequence number and acknowledgement number in your packet.  Write these numbers (in hexadecimal only) here.</w:t>
      </w:r>
      <w:r w:rsidR="008C5D65">
        <w:br/>
      </w:r>
      <w:r w:rsidR="008C5D65">
        <w:br/>
      </w:r>
      <w:r w:rsidR="008C5D65">
        <w:br/>
      </w:r>
    </w:p>
    <w:p w14:paraId="24359F80" w14:textId="1F5BE01B" w:rsidR="008C5D65" w:rsidRDefault="008C5D65" w:rsidP="001A0701">
      <w:pPr>
        <w:pStyle w:val="ListParagraph"/>
        <w:numPr>
          <w:ilvl w:val="1"/>
          <w:numId w:val="6"/>
        </w:numPr>
      </w:pPr>
      <w:r>
        <w:t>(if you have time) Determine the maximum value of the TCP source port.</w:t>
      </w:r>
      <w:r>
        <w:br/>
      </w:r>
      <w:r>
        <w:br/>
      </w:r>
      <w:r>
        <w:br/>
      </w:r>
      <w:r>
        <w:br/>
      </w:r>
    </w:p>
    <w:p w14:paraId="415D5AD1" w14:textId="1A2E1F83" w:rsidR="00F020A1" w:rsidRDefault="008C5D65" w:rsidP="001A0701">
      <w:pPr>
        <w:pStyle w:val="ListParagraph"/>
        <w:numPr>
          <w:ilvl w:val="1"/>
          <w:numId w:val="6"/>
        </w:numPr>
      </w:pPr>
      <w:r>
        <w:t>(if you have time) Determine, approximately, the maximum value of the TCP sequence number.</w:t>
      </w:r>
      <w:r w:rsidR="00F020A1">
        <w:br/>
      </w:r>
      <w:r>
        <w:br/>
      </w:r>
      <w:r w:rsidR="00F020A1">
        <w:br/>
      </w:r>
    </w:p>
    <w:p w14:paraId="129D3E06" w14:textId="77777777" w:rsidR="008C5D65" w:rsidRDefault="008C5D65">
      <w:r>
        <w:br w:type="page"/>
      </w:r>
    </w:p>
    <w:p w14:paraId="17440C37" w14:textId="2A477697" w:rsidR="008C5D65" w:rsidRDefault="008C5D65" w:rsidP="008C5D65">
      <w:pPr>
        <w:pStyle w:val="ListParagraph"/>
        <w:numPr>
          <w:ilvl w:val="0"/>
          <w:numId w:val="6"/>
        </w:numPr>
      </w:pPr>
      <w:r>
        <w:lastRenderedPageBreak/>
        <w:t>SYN and ACK message</w:t>
      </w:r>
    </w:p>
    <w:p w14:paraId="1C70A30E" w14:textId="43B24D2C" w:rsidR="008C5D65" w:rsidRDefault="008C5D65" w:rsidP="001A0701">
      <w:pPr>
        <w:pStyle w:val="ListParagraph"/>
        <w:numPr>
          <w:ilvl w:val="1"/>
          <w:numId w:val="6"/>
        </w:numPr>
      </w:pPr>
      <w:r>
        <w:t>Identify the SYN packet sent from the client to the server.  Note the sequence number on this packet.</w:t>
      </w:r>
      <w:r>
        <w:br/>
      </w:r>
      <w:r>
        <w:br/>
      </w:r>
      <w:r>
        <w:br/>
      </w:r>
    </w:p>
    <w:p w14:paraId="10E395BD" w14:textId="6E24FFA7" w:rsidR="00D76149" w:rsidRDefault="00D76149" w:rsidP="001A0701">
      <w:pPr>
        <w:pStyle w:val="ListParagraph"/>
        <w:numPr>
          <w:ilvl w:val="1"/>
          <w:numId w:val="6"/>
        </w:numPr>
      </w:pPr>
      <w:r>
        <w:t>(If you have time) Identify the SYN packet sent to the client in response to the first message from the client.  Does the packet have the SYN value you expect</w:t>
      </w:r>
      <w:r w:rsidR="00F020A1">
        <w:t>?</w:t>
      </w:r>
      <w:r>
        <w:br/>
      </w:r>
      <w:r>
        <w:br/>
      </w:r>
    </w:p>
    <w:p w14:paraId="7EDEB1D6" w14:textId="20DB4CF0" w:rsidR="008C5D65" w:rsidRDefault="00D76149" w:rsidP="00F627B7">
      <w:pPr>
        <w:pStyle w:val="ListParagraph"/>
        <w:numPr>
          <w:ilvl w:val="1"/>
          <w:numId w:val="6"/>
        </w:numPr>
      </w:pPr>
      <w:r>
        <w:t>(If you have time) Identify the second packet from the client to the sender.  Does it have the SYN and ACK values you expect?</w:t>
      </w:r>
      <w:r>
        <w:br/>
      </w:r>
      <w:r w:rsidR="003564E4">
        <w:br/>
      </w:r>
      <w:r w:rsidR="003564E4">
        <w:br/>
      </w:r>
    </w:p>
    <w:p w14:paraId="2DA7EB53" w14:textId="767B9A63" w:rsidR="00D76149" w:rsidRDefault="00D76149" w:rsidP="001A0701">
      <w:pPr>
        <w:pStyle w:val="ListParagraph"/>
        <w:numPr>
          <w:ilvl w:val="1"/>
          <w:numId w:val="6"/>
        </w:numPr>
      </w:pPr>
      <w:r>
        <w:t>(If you have time) Identify the SYN and ACK fields within the TCP header.  Repeat the above exercises consider the “actual” values instead of those “interpreted” by Wireshark.</w:t>
      </w:r>
      <w:r>
        <w:br/>
      </w:r>
      <w:r>
        <w:br/>
      </w:r>
    </w:p>
    <w:p w14:paraId="3FD07372" w14:textId="4876E524" w:rsidR="0088141D" w:rsidRDefault="0088141D" w:rsidP="001A0701">
      <w:pPr>
        <w:pStyle w:val="ListParagraph"/>
        <w:numPr>
          <w:ilvl w:val="1"/>
          <w:numId w:val="6"/>
        </w:numPr>
      </w:pPr>
      <w:r>
        <w:t>(If you have time) Can you see any other TCP packets to the same server?</w:t>
      </w:r>
      <w:r w:rsidR="00D76149">
        <w:br/>
      </w:r>
      <w:r w:rsidR="00D76149">
        <w:br/>
      </w:r>
    </w:p>
    <w:p w14:paraId="79208D5D" w14:textId="20719307" w:rsidR="0088141D" w:rsidRDefault="001A0701" w:rsidP="0088141D">
      <w:pPr>
        <w:pStyle w:val="ListParagraph"/>
        <w:numPr>
          <w:ilvl w:val="1"/>
          <w:numId w:val="6"/>
        </w:numPr>
      </w:pPr>
      <w:r>
        <w:t>(If you have time) Explore the other fields in the packet. What questions do you have about them?</w:t>
      </w:r>
    </w:p>
    <w:p w14:paraId="671F7FE9" w14:textId="77777777" w:rsidR="00C676C0" w:rsidRDefault="00C676C0">
      <w:r>
        <w:br w:type="page"/>
      </w:r>
    </w:p>
    <w:p w14:paraId="3B87C502" w14:textId="2368A5FB" w:rsidR="00C676C0" w:rsidRDefault="00C676C0" w:rsidP="00493EEB">
      <w:pPr>
        <w:pStyle w:val="ListParagraph"/>
        <w:numPr>
          <w:ilvl w:val="0"/>
          <w:numId w:val="6"/>
        </w:numPr>
      </w:pPr>
      <w:r>
        <w:lastRenderedPageBreak/>
        <w:t>TCP with stop-and-wait</w:t>
      </w:r>
      <w:r w:rsidR="00493EEB">
        <w:t>. Fill in the blanks in the following TCP stream (the numbers are above the arrows they describe). No need to fill in the packets after the first FIN at first.</w:t>
      </w:r>
    </w:p>
    <w:p w14:paraId="564B5F04" w14:textId="15C912F2" w:rsidR="00C676C0" w:rsidRDefault="00C676C0" w:rsidP="00C676C0">
      <w:pPr>
        <w:pStyle w:val="ListParagraph"/>
        <w:ind w:left="360"/>
      </w:pPr>
      <w:r>
        <w:rPr>
          <w:noProof/>
        </w:rPr>
        <mc:AlternateContent>
          <mc:Choice Requires="wpc">
            <w:drawing>
              <wp:inline distT="0" distB="0" distL="0" distR="0" wp14:anchorId="5DE88C54" wp14:editId="1DF9FE21">
                <wp:extent cx="5943600" cy="6589919"/>
                <wp:effectExtent l="0" t="0" r="0" b="40005"/>
                <wp:docPr id="61" name="Canvas 6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32" name="Text Box 32"/>
                        <wps:cNvSpPr txBox="1"/>
                        <wps:spPr>
                          <a:xfrm>
                            <a:off x="457200" y="192700"/>
                            <a:ext cx="1009650" cy="254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488F71E" w14:textId="77777777" w:rsidR="00C676C0" w:rsidRDefault="00C676C0" w:rsidP="00C676C0">
                              <w:pPr>
                                <w:jc w:val="center"/>
                              </w:pPr>
                              <w:r>
                                <w:t>Clien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" name="Text Box 2"/>
                        <wps:cNvSpPr txBox="1"/>
                        <wps:spPr>
                          <a:xfrm>
                            <a:off x="4675800" y="148250"/>
                            <a:ext cx="1009650" cy="254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92ED98F" w14:textId="77777777" w:rsidR="00C676C0" w:rsidRDefault="00C676C0" w:rsidP="00C676C0">
                              <w:pPr>
                                <w:jc w:val="center"/>
                              </w:pPr>
                              <w:r>
                                <w:t>Server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" name="Straight Connector 34"/>
                        <wps:cNvCnPr/>
                        <wps:spPr>
                          <a:xfrm>
                            <a:off x="952500" y="514350"/>
                            <a:ext cx="0" cy="608965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5" name="Straight Connector 35"/>
                        <wps:cNvCnPr/>
                        <wps:spPr>
                          <a:xfrm>
                            <a:off x="5190150" y="478450"/>
                            <a:ext cx="0" cy="608965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6" name="Straight Arrow Connector 36"/>
                        <wps:cNvCnPr/>
                        <wps:spPr>
                          <a:xfrm>
                            <a:off x="952500" y="755650"/>
                            <a:ext cx="4237650" cy="241300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7" name="Straight Arrow Connector 37"/>
                        <wps:cNvCnPr/>
                        <wps:spPr>
                          <a:xfrm flipH="1">
                            <a:off x="952500" y="1130300"/>
                            <a:ext cx="4237650" cy="342900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8" name="Straight Arrow Connector 38"/>
                        <wps:cNvCnPr/>
                        <wps:spPr>
                          <a:xfrm>
                            <a:off x="952500" y="1657350"/>
                            <a:ext cx="4237650" cy="273050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9" name="Straight Arrow Connector 39"/>
                        <wps:cNvCnPr/>
                        <wps:spPr>
                          <a:xfrm flipH="1">
                            <a:off x="952500" y="2095500"/>
                            <a:ext cx="4237650" cy="723900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1" name="Straight Arrow Connector 41"/>
                        <wps:cNvCnPr/>
                        <wps:spPr>
                          <a:xfrm>
                            <a:off x="952500" y="2965450"/>
                            <a:ext cx="4237650" cy="793750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3" name="Straight Arrow Connector 43"/>
                        <wps:cNvCnPr/>
                        <wps:spPr>
                          <a:xfrm flipH="1">
                            <a:off x="952795" y="3894750"/>
                            <a:ext cx="4237355" cy="723900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4" name="Straight Arrow Connector 44"/>
                        <wps:cNvCnPr/>
                        <wps:spPr>
                          <a:xfrm>
                            <a:off x="952795" y="4752000"/>
                            <a:ext cx="4237355" cy="328000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5" name="Straight Arrow Connector 45"/>
                        <wps:cNvCnPr/>
                        <wps:spPr>
                          <a:xfrm>
                            <a:off x="952795" y="6136300"/>
                            <a:ext cx="4237355" cy="241300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6" name="Straight Arrow Connector 46"/>
                        <wps:cNvCnPr/>
                        <wps:spPr>
                          <a:xfrm flipH="1">
                            <a:off x="952795" y="5710850"/>
                            <a:ext cx="4237355" cy="342900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7" name="Straight Arrow Connector 47"/>
                        <wps:cNvCnPr/>
                        <wps:spPr>
                          <a:xfrm flipH="1">
                            <a:off x="952500" y="5183800"/>
                            <a:ext cx="4237355" cy="342900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8" name="Text Box 48"/>
                        <wps:cNvSpPr txBox="1"/>
                        <wps:spPr>
                          <a:xfrm>
                            <a:off x="859790" y="501560"/>
                            <a:ext cx="2025650" cy="2623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F06CFFD" w14:textId="77777777" w:rsidR="00C676C0" w:rsidRDefault="00C676C0" w:rsidP="00C676C0">
                              <w:pPr>
                                <w:jc w:val="center"/>
                              </w:pPr>
                              <w:r>
                                <w:t>C: SYN, SEQ = 8426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9" name="Text Box 49"/>
                        <wps:cNvSpPr txBox="1"/>
                        <wps:spPr>
                          <a:xfrm>
                            <a:off x="1567180" y="948010"/>
                            <a:ext cx="1457960" cy="4464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82B4746" w14:textId="77777777" w:rsidR="00C676C0" w:rsidRDefault="00C676C0" w:rsidP="00C676C0">
                              <w:pPr>
                                <w:pStyle w:val="NoSpacing"/>
                              </w:pPr>
                              <w:r>
                                <w:t>S: ACK, ACK = _____</w:t>
                              </w:r>
                            </w:p>
                            <w:p w14:paraId="7F59F4B5" w14:textId="77777777" w:rsidR="00C676C0" w:rsidRDefault="00C676C0" w:rsidP="00C676C0">
                              <w:pPr>
                                <w:pStyle w:val="NoSpacing"/>
                              </w:pPr>
                              <w:r>
                                <w:t>SYN, SEQ = 4029</w:t>
                              </w:r>
                              <w:r>
                                <w:br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0" name="Text Box 50"/>
                        <wps:cNvSpPr txBox="1"/>
                        <wps:spPr>
                          <a:xfrm>
                            <a:off x="2151380" y="1362710"/>
                            <a:ext cx="1924050" cy="4464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225E8AD" w14:textId="77777777" w:rsidR="00C676C0" w:rsidRDefault="00C676C0" w:rsidP="00C676C0">
                              <w:pPr>
                                <w:pStyle w:val="NoSpacing"/>
                              </w:pPr>
                              <w:r>
                                <w:t>C: ACK, ACK = 4030</w:t>
                              </w:r>
                            </w:p>
                            <w:p w14:paraId="635C1368" w14:textId="77777777" w:rsidR="00C676C0" w:rsidRDefault="00C676C0" w:rsidP="00C676C0">
                              <w:pPr>
                                <w:pStyle w:val="NoSpacing"/>
                              </w:pPr>
                              <w:r>
                                <w:t>SEQ = ________, LEN = 10</w:t>
                              </w:r>
                              <w:r>
                                <w:br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1" name="Text Box 51"/>
                        <wps:cNvSpPr txBox="1"/>
                        <wps:spPr>
                          <a:xfrm>
                            <a:off x="3035300" y="1885950"/>
                            <a:ext cx="1301750" cy="4464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898142C" w14:textId="77777777" w:rsidR="00C676C0" w:rsidRDefault="00C676C0" w:rsidP="00C676C0">
                              <w:pPr>
                                <w:pStyle w:val="NoSpacing"/>
                              </w:pPr>
                              <w:r>
                                <w:t>S: ACK, ACK = 8437</w:t>
                              </w:r>
                            </w:p>
                            <w:p w14:paraId="5D4AC1CF" w14:textId="77777777" w:rsidR="00C676C0" w:rsidRDefault="00C676C0" w:rsidP="00C676C0">
                              <w:pPr>
                                <w:pStyle w:val="NoSpacing"/>
                              </w:pPr>
                              <w:r>
                                <w:t>SEQ = ________</w:t>
                              </w:r>
                              <w:r>
                                <w:br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2" name="Text Box 52"/>
                        <wps:cNvSpPr txBox="1"/>
                        <wps:spPr>
                          <a:xfrm>
                            <a:off x="4203700" y="1930400"/>
                            <a:ext cx="793750" cy="2369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129450C" w14:textId="77777777" w:rsidR="00C676C0" w:rsidRDefault="00C676C0" w:rsidP="00C676C0">
                              <w:pPr>
                                <w:pStyle w:val="NoSpacing"/>
                              </w:pPr>
                              <w:r>
                                <w:t>LEN = 0</w:t>
                              </w:r>
                              <w:r>
                                <w:br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4" name="Text Box 54"/>
                        <wps:cNvSpPr txBox="1"/>
                        <wps:spPr>
                          <a:xfrm>
                            <a:off x="1282700" y="2688000"/>
                            <a:ext cx="1924050" cy="4464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D79486A" w14:textId="77777777" w:rsidR="00C676C0" w:rsidRDefault="00C676C0" w:rsidP="00C676C0">
                              <w:pPr>
                                <w:pStyle w:val="NoSpacing"/>
                              </w:pPr>
                              <w:r>
                                <w:t>C: ACK, ACK = 4030</w:t>
                              </w:r>
                            </w:p>
                            <w:p w14:paraId="20DBD146" w14:textId="77777777" w:rsidR="00C676C0" w:rsidRDefault="00C676C0" w:rsidP="00C676C0">
                              <w:pPr>
                                <w:pStyle w:val="NoSpacing"/>
                              </w:pPr>
                              <w:r>
                                <w:t>SEQ = _____, LEN = 10</w:t>
                              </w:r>
                              <w:r>
                                <w:br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6" name="Text Box 56"/>
                        <wps:cNvSpPr txBox="1"/>
                        <wps:spPr>
                          <a:xfrm>
                            <a:off x="3117850" y="3648750"/>
                            <a:ext cx="1924050" cy="4464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2B11715" w14:textId="77777777" w:rsidR="00C676C0" w:rsidRDefault="00C676C0" w:rsidP="00C676C0">
                              <w:pPr>
                                <w:pStyle w:val="NoSpacing"/>
                              </w:pPr>
                              <w:r>
                                <w:t>S: ACK, ACK = _______</w:t>
                              </w:r>
                            </w:p>
                            <w:p w14:paraId="4ECF5A2B" w14:textId="77777777" w:rsidR="00C676C0" w:rsidRDefault="00C676C0" w:rsidP="00C676C0">
                              <w:pPr>
                                <w:pStyle w:val="NoSpacing"/>
                              </w:pPr>
                              <w:r>
                                <w:t>SEQ = 4030, LEN = 0</w:t>
                              </w:r>
                              <w:r>
                                <w:br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7" name="Text Box 57"/>
                        <wps:cNvSpPr txBox="1"/>
                        <wps:spPr>
                          <a:xfrm>
                            <a:off x="1860550" y="4429800"/>
                            <a:ext cx="1924050" cy="4464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ADB8587" w14:textId="77777777" w:rsidR="00C676C0" w:rsidRDefault="00C676C0" w:rsidP="00C676C0">
                              <w:pPr>
                                <w:pStyle w:val="NoSpacing"/>
                              </w:pPr>
                              <w:r>
                                <w:t>C: FIN, ACK, ACK = _______</w:t>
                              </w:r>
                            </w:p>
                            <w:p w14:paraId="029E7F23" w14:textId="2EA559EF" w:rsidR="00C676C0" w:rsidRDefault="00C676C0" w:rsidP="00C676C0">
                              <w:pPr>
                                <w:pStyle w:val="NoSpacing"/>
                              </w:pPr>
                              <w:r>
                                <w:t>SEQ = 84</w:t>
                              </w:r>
                              <w:r w:rsidR="00493EEB">
                                <w:t>4</w:t>
                              </w:r>
                              <w:r>
                                <w:t>7, LEN = 0</w:t>
                              </w:r>
                              <w:r>
                                <w:br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8" name="Text Box 58"/>
                        <wps:cNvSpPr txBox="1"/>
                        <wps:spPr>
                          <a:xfrm>
                            <a:off x="1149350" y="4975900"/>
                            <a:ext cx="1924050" cy="4464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DB9CA79" w14:textId="77777777" w:rsidR="00C676C0" w:rsidRDefault="00C676C0" w:rsidP="00C676C0">
                              <w:pPr>
                                <w:pStyle w:val="NoSpacing"/>
                              </w:pPr>
                              <w:r>
                                <w:t>S: ACK, ACK = _______</w:t>
                              </w:r>
                            </w:p>
                            <w:p w14:paraId="0B99745A" w14:textId="77777777" w:rsidR="00C676C0" w:rsidRDefault="00C676C0" w:rsidP="00C676C0">
                              <w:pPr>
                                <w:pStyle w:val="NoSpacing"/>
                              </w:pPr>
                              <w:r>
                                <w:t>SEQ = ______, LEN = 0</w:t>
                              </w:r>
                              <w:r>
                                <w:br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9" name="Text Box 59"/>
                        <wps:cNvSpPr txBox="1"/>
                        <wps:spPr>
                          <a:xfrm>
                            <a:off x="2470150" y="5421800"/>
                            <a:ext cx="1924050" cy="4464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B7D4F23" w14:textId="77777777" w:rsidR="00C676C0" w:rsidRDefault="00C676C0" w:rsidP="00C676C0">
                              <w:pPr>
                                <w:pStyle w:val="NoSpacing"/>
                              </w:pPr>
                              <w:r>
                                <w:t>S: FIN, ACK = _______</w:t>
                              </w:r>
                            </w:p>
                            <w:p w14:paraId="2151BD9F" w14:textId="77777777" w:rsidR="00C676C0" w:rsidRDefault="00C676C0" w:rsidP="00C676C0">
                              <w:pPr>
                                <w:pStyle w:val="NoSpacing"/>
                              </w:pPr>
                              <w:r>
                                <w:t>SEQ = ______, LEN = 0</w:t>
                              </w:r>
                              <w:r>
                                <w:br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0" name="Text Box 60"/>
                        <wps:cNvSpPr txBox="1"/>
                        <wps:spPr>
                          <a:xfrm>
                            <a:off x="3600450" y="5868250"/>
                            <a:ext cx="1924050" cy="4464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81E45B3" w14:textId="77777777" w:rsidR="00C676C0" w:rsidRDefault="00C676C0" w:rsidP="00C676C0">
                              <w:pPr>
                                <w:pStyle w:val="NoSpacing"/>
                              </w:pPr>
                              <w:r>
                                <w:t>C: ACK = _______</w:t>
                              </w:r>
                            </w:p>
                            <w:p w14:paraId="6C64DFA8" w14:textId="77777777" w:rsidR="00C676C0" w:rsidRDefault="00C676C0" w:rsidP="00C676C0">
                              <w:pPr>
                                <w:pStyle w:val="NoSpacing"/>
                              </w:pPr>
                              <w:r>
                                <w:t>SEQ = ______, LEN = 0</w:t>
                              </w:r>
                              <w:r>
                                <w:br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5DE88C54" id="Canvas 61" o:spid="_x0000_s1026" editas="canvas" style="width:468pt;height:518.9pt;mso-position-horizontal-relative:char;mso-position-vertical-relative:line" coordsize="59436,6589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9436;height:65893;visibility:visible;mso-wrap-style:square">
                  <v:fill o:detectmouseclick="t"/>
                  <v:path o:connecttype="none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2" o:spid="_x0000_s1028" type="#_x0000_t202" style="position:absolute;left:4572;top:1927;width:10096;height:25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" filled="f" stroked="f" strokeweight=".5pt">
                  <v:textbox>
                    <w:txbxContent>
                      <w:p w14:paraId="2488F71E" w14:textId="77777777" w:rsidR="00C676C0" w:rsidRDefault="00C676C0" w:rsidP="00C676C0">
                        <w:pPr>
                          <w:jc w:val="center"/>
                        </w:pPr>
                        <w:r>
                          <w:t>Client</w:t>
                        </w:r>
                      </w:p>
                    </w:txbxContent>
                  </v:textbox>
                </v:shape>
                <v:shape id="Text Box 2" o:spid="_x0000_s1029" type="#_x0000_t202" style="position:absolute;left:46758;top:1482;width:10096;height:25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" filled="f" stroked="f" strokeweight=".5pt">
                  <v:textbox>
                    <w:txbxContent>
                      <w:p w14:paraId="192ED98F" w14:textId="77777777" w:rsidR="00C676C0" w:rsidRDefault="00C676C0" w:rsidP="00C676C0">
                        <w:pPr>
                          <w:jc w:val="center"/>
                        </w:pPr>
                        <w:r>
                          <w:t>Server</w:t>
                        </w:r>
                      </w:p>
                    </w:txbxContent>
                  </v:textbox>
                </v:shape>
                <v:line id="Straight Connector 34" o:spid="_x0000_s1030" style="position:absolute;visibility:visible;mso-wrap-style:square" from="9525,5143" to="9525,660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" strokecolor="#4579b8 [3044]"/>
                <v:line id="Straight Connector 35" o:spid="_x0000_s1031" style="position:absolute;visibility:visible;mso-wrap-style:square" from="51901,4784" to="51901,656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" strokecolor="#4579b8 [3044]"/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36" o:spid="_x0000_s1032" type="#_x0000_t32" style="position:absolute;left:9525;top:7556;width:42376;height:241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" strokecolor="#4579b8 [3044]">
                  <v:stroke endarrow="open"/>
                </v:shape>
                <v:shape id="Straight Arrow Connector 37" o:spid="_x0000_s1033" type="#_x0000_t32" style="position:absolute;left:9525;top:11303;width:42376;height:3429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" strokecolor="#4579b8 [3044]">
                  <v:stroke endarrow="open"/>
                </v:shape>
                <v:shape id="Straight Arrow Connector 38" o:spid="_x0000_s1034" type="#_x0000_t32" style="position:absolute;left:9525;top:16573;width:42376;height:273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" strokecolor="#4579b8 [3044]">
                  <v:stroke endarrow="open"/>
                </v:shape>
                <v:shape id="Straight Arrow Connector 39" o:spid="_x0000_s1035" type="#_x0000_t32" style="position:absolute;left:9525;top:20955;width:42376;height:7239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" strokecolor="#4579b8 [3044]">
                  <v:stroke endarrow="open"/>
                </v:shape>
                <v:shape id="Straight Arrow Connector 41" o:spid="_x0000_s1036" type="#_x0000_t32" style="position:absolute;left:9525;top:29654;width:42376;height:7938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" strokecolor="#4579b8 [3044]">
                  <v:stroke endarrow="open"/>
                </v:shape>
                <v:shape id="Straight Arrow Connector 43" o:spid="_x0000_s1037" type="#_x0000_t32" style="position:absolute;left:9527;top:38947;width:42374;height:7239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" strokecolor="#4579b8 [3044]">
                  <v:stroke endarrow="open"/>
                </v:shape>
                <v:shape id="Straight Arrow Connector 44" o:spid="_x0000_s1038" type="#_x0000_t32" style="position:absolute;left:9527;top:47520;width:42374;height:328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" strokecolor="#4579b8 [3044]">
                  <v:stroke endarrow="open"/>
                </v:shape>
                <v:shape id="Straight Arrow Connector 45" o:spid="_x0000_s1039" type="#_x0000_t32" style="position:absolute;left:9527;top:61363;width:42374;height:241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" strokecolor="#4579b8 [3044]">
                  <v:stroke endarrow="open"/>
                </v:shape>
                <v:shape id="Straight Arrow Connector 46" o:spid="_x0000_s1040" type="#_x0000_t32" style="position:absolute;left:9527;top:57108;width:42374;height:3429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" strokecolor="#4579b8 [3044]">
                  <v:stroke endarrow="open"/>
                </v:shape>
                <v:shape id="Straight Arrow Connector 47" o:spid="_x0000_s1041" type="#_x0000_t32" style="position:absolute;left:9525;top:51838;width:42373;height:3429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" strokecolor="#4579b8 [3044]">
                  <v:stroke endarrow="open"/>
                </v:shape>
                <v:shape id="Text Box 48" o:spid="_x0000_s1042" type="#_x0000_t202" style="position:absolute;left:8597;top:5015;width:20257;height:26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" filled="f" stroked="f" strokeweight=".5pt">
                  <v:textbox>
                    <w:txbxContent>
                      <w:p w14:paraId="4F06CFFD" w14:textId="77777777" w:rsidR="00C676C0" w:rsidRDefault="00C676C0" w:rsidP="00C676C0">
                        <w:pPr>
                          <w:jc w:val="center"/>
                        </w:pPr>
                        <w:r>
                          <w:t>C: SYN, SEQ = 8426</w:t>
                        </w:r>
                      </w:p>
                    </w:txbxContent>
                  </v:textbox>
                </v:shape>
                <v:shape id="Text Box 49" o:spid="_x0000_s1043" type="#_x0000_t202" style="position:absolute;left:15671;top:9480;width:14580;height:44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" filled="f" stroked="f" strokeweight=".5pt">
                  <v:textbox>
                    <w:txbxContent>
                      <w:p w14:paraId="082B4746" w14:textId="77777777" w:rsidR="00C676C0" w:rsidRDefault="00C676C0" w:rsidP="00C676C0">
                        <w:pPr>
                          <w:pStyle w:val="NoSpacing"/>
                        </w:pPr>
                        <w:r>
                          <w:t>S: ACK, ACK = _____</w:t>
                        </w:r>
                      </w:p>
                      <w:p w14:paraId="7F59F4B5" w14:textId="77777777" w:rsidR="00C676C0" w:rsidRDefault="00C676C0" w:rsidP="00C676C0">
                        <w:pPr>
                          <w:pStyle w:val="NoSpacing"/>
                        </w:pPr>
                        <w:r>
                          <w:t>SYN, SEQ = 4029</w:t>
                        </w:r>
                        <w:r>
                          <w:br/>
                        </w:r>
                      </w:p>
                    </w:txbxContent>
                  </v:textbox>
                </v:shape>
                <v:shape id="Text Box 50" o:spid="_x0000_s1044" type="#_x0000_t202" style="position:absolute;left:21513;top:13627;width:19241;height:44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" filled="f" stroked="f" strokeweight=".5pt">
                  <v:textbox>
                    <w:txbxContent>
                      <w:p w14:paraId="6225E8AD" w14:textId="77777777" w:rsidR="00C676C0" w:rsidRDefault="00C676C0" w:rsidP="00C676C0">
                        <w:pPr>
                          <w:pStyle w:val="NoSpacing"/>
                        </w:pPr>
                        <w:r>
                          <w:t>C: ACK, ACK = 4030</w:t>
                        </w:r>
                      </w:p>
                      <w:p w14:paraId="635C1368" w14:textId="77777777" w:rsidR="00C676C0" w:rsidRDefault="00C676C0" w:rsidP="00C676C0">
                        <w:pPr>
                          <w:pStyle w:val="NoSpacing"/>
                        </w:pPr>
                        <w:r>
                          <w:t>SEQ = ________, LEN = 10</w:t>
                        </w:r>
                        <w:r>
                          <w:br/>
                        </w:r>
                      </w:p>
                    </w:txbxContent>
                  </v:textbox>
                </v:shape>
                <v:shape id="Text Box 51" o:spid="_x0000_s1045" type="#_x0000_t202" style="position:absolute;left:30353;top:18859;width:13017;height:44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" filled="f" stroked="f" strokeweight=".5pt">
                  <v:textbox>
                    <w:txbxContent>
                      <w:p w14:paraId="5898142C" w14:textId="77777777" w:rsidR="00C676C0" w:rsidRDefault="00C676C0" w:rsidP="00C676C0">
                        <w:pPr>
                          <w:pStyle w:val="NoSpacing"/>
                        </w:pPr>
                        <w:r>
                          <w:t>S: ACK, ACK = 8437</w:t>
                        </w:r>
                      </w:p>
                      <w:p w14:paraId="5D4AC1CF" w14:textId="77777777" w:rsidR="00C676C0" w:rsidRDefault="00C676C0" w:rsidP="00C676C0">
                        <w:pPr>
                          <w:pStyle w:val="NoSpacing"/>
                        </w:pPr>
                        <w:r>
                          <w:t>SEQ = ________</w:t>
                        </w:r>
                        <w:r>
                          <w:br/>
                        </w:r>
                      </w:p>
                    </w:txbxContent>
                  </v:textbox>
                </v:shape>
                <v:shape id="Text Box 52" o:spid="_x0000_s1046" type="#_x0000_t202" style="position:absolute;left:42037;top:19304;width:7937;height:2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" filled="f" stroked="f" strokeweight=".5pt">
                  <v:textbox>
                    <w:txbxContent>
                      <w:p w14:paraId="7129450C" w14:textId="77777777" w:rsidR="00C676C0" w:rsidRDefault="00C676C0" w:rsidP="00C676C0">
                        <w:pPr>
                          <w:pStyle w:val="NoSpacing"/>
                        </w:pPr>
                        <w:r>
                          <w:t>LEN = 0</w:t>
                        </w:r>
                        <w:r>
                          <w:br/>
                        </w:r>
                      </w:p>
                    </w:txbxContent>
                  </v:textbox>
                </v:shape>
                <v:shape id="Text Box 54" o:spid="_x0000_s1047" type="#_x0000_t202" style="position:absolute;left:12827;top:26880;width:19240;height:44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" filled="f" stroked="f" strokeweight=".5pt">
                  <v:textbox>
                    <w:txbxContent>
                      <w:p w14:paraId="2D79486A" w14:textId="77777777" w:rsidR="00C676C0" w:rsidRDefault="00C676C0" w:rsidP="00C676C0">
                        <w:pPr>
                          <w:pStyle w:val="NoSpacing"/>
                        </w:pPr>
                        <w:r>
                          <w:t>C: ACK, ACK = 4030</w:t>
                        </w:r>
                      </w:p>
                      <w:p w14:paraId="20DBD146" w14:textId="77777777" w:rsidR="00C676C0" w:rsidRDefault="00C676C0" w:rsidP="00C676C0">
                        <w:pPr>
                          <w:pStyle w:val="NoSpacing"/>
                        </w:pPr>
                        <w:r>
                          <w:t>SEQ = _____, LEN = 10</w:t>
                        </w:r>
                        <w:r>
                          <w:br/>
                        </w:r>
                      </w:p>
                    </w:txbxContent>
                  </v:textbox>
                </v:shape>
                <v:shape id="Text Box 56" o:spid="_x0000_s1048" type="#_x0000_t202" style="position:absolute;left:31178;top:36487;width:19241;height:44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" filled="f" stroked="f" strokeweight=".5pt">
                  <v:textbox>
                    <w:txbxContent>
                      <w:p w14:paraId="32B11715" w14:textId="77777777" w:rsidR="00C676C0" w:rsidRDefault="00C676C0" w:rsidP="00C676C0">
                        <w:pPr>
                          <w:pStyle w:val="NoSpacing"/>
                        </w:pPr>
                        <w:r>
                          <w:t>S: ACK, ACK = _______</w:t>
                        </w:r>
                      </w:p>
                      <w:p w14:paraId="4ECF5A2B" w14:textId="77777777" w:rsidR="00C676C0" w:rsidRDefault="00C676C0" w:rsidP="00C676C0">
                        <w:pPr>
                          <w:pStyle w:val="NoSpacing"/>
                        </w:pPr>
                        <w:r>
                          <w:t>SEQ = 4030, LEN = 0</w:t>
                        </w:r>
                        <w:r>
                          <w:br/>
                        </w:r>
                      </w:p>
                    </w:txbxContent>
                  </v:textbox>
                </v:shape>
                <v:shape id="Text Box 57" o:spid="_x0000_s1049" type="#_x0000_t202" style="position:absolute;left:18605;top:44298;width:19241;height:44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" filled="f" stroked="f" strokeweight=".5pt">
                  <v:textbox>
                    <w:txbxContent>
                      <w:p w14:paraId="6ADB8587" w14:textId="77777777" w:rsidR="00C676C0" w:rsidRDefault="00C676C0" w:rsidP="00C676C0">
                        <w:pPr>
                          <w:pStyle w:val="NoSpacing"/>
                        </w:pPr>
                        <w:r>
                          <w:t>C: FIN, ACK, ACK = _______</w:t>
                        </w:r>
                      </w:p>
                      <w:p w14:paraId="029E7F23" w14:textId="2EA559EF" w:rsidR="00C676C0" w:rsidRDefault="00C676C0" w:rsidP="00C676C0">
                        <w:pPr>
                          <w:pStyle w:val="NoSpacing"/>
                        </w:pPr>
                        <w:r>
                          <w:t>SEQ = 84</w:t>
                        </w:r>
                        <w:r w:rsidR="00493EEB">
                          <w:t>4</w:t>
                        </w:r>
                        <w:r>
                          <w:t>7, LEN = 0</w:t>
                        </w:r>
                        <w:r>
                          <w:br/>
                        </w:r>
                      </w:p>
                    </w:txbxContent>
                  </v:textbox>
                </v:shape>
                <v:shape id="Text Box 58" o:spid="_x0000_s1050" type="#_x0000_t202" style="position:absolute;left:11493;top:49759;width:19241;height:44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" filled="f" stroked="f" strokeweight=".5pt">
                  <v:textbox>
                    <w:txbxContent>
                      <w:p w14:paraId="6DB9CA79" w14:textId="77777777" w:rsidR="00C676C0" w:rsidRDefault="00C676C0" w:rsidP="00C676C0">
                        <w:pPr>
                          <w:pStyle w:val="NoSpacing"/>
                        </w:pPr>
                        <w:r>
                          <w:t>S: ACK, ACK = _______</w:t>
                        </w:r>
                      </w:p>
                      <w:p w14:paraId="0B99745A" w14:textId="77777777" w:rsidR="00C676C0" w:rsidRDefault="00C676C0" w:rsidP="00C676C0">
                        <w:pPr>
                          <w:pStyle w:val="NoSpacing"/>
                        </w:pPr>
                        <w:r>
                          <w:t>SEQ = ______, LEN = 0</w:t>
                        </w:r>
                        <w:r>
                          <w:br/>
                        </w:r>
                      </w:p>
                    </w:txbxContent>
                  </v:textbox>
                </v:shape>
                <v:shape id="Text Box 59" o:spid="_x0000_s1051" type="#_x0000_t202" style="position:absolute;left:24701;top:54218;width:19241;height:44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" filled="f" stroked="f" strokeweight=".5pt">
                  <v:textbox>
                    <w:txbxContent>
                      <w:p w14:paraId="4B7D4F23" w14:textId="77777777" w:rsidR="00C676C0" w:rsidRDefault="00C676C0" w:rsidP="00C676C0">
                        <w:pPr>
                          <w:pStyle w:val="NoSpacing"/>
                        </w:pPr>
                        <w:r>
                          <w:t>S: FIN, ACK = _______</w:t>
                        </w:r>
                      </w:p>
                      <w:p w14:paraId="2151BD9F" w14:textId="77777777" w:rsidR="00C676C0" w:rsidRDefault="00C676C0" w:rsidP="00C676C0">
                        <w:pPr>
                          <w:pStyle w:val="NoSpacing"/>
                        </w:pPr>
                        <w:r>
                          <w:t>SEQ = ______, LEN = 0</w:t>
                        </w:r>
                        <w:r>
                          <w:br/>
                        </w:r>
                      </w:p>
                    </w:txbxContent>
                  </v:textbox>
                </v:shape>
                <v:shape id="Text Box 60" o:spid="_x0000_s1052" type="#_x0000_t202" style="position:absolute;left:36004;top:58682;width:19241;height:44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" filled="f" stroked="f" strokeweight=".5pt">
                  <v:textbox>
                    <w:txbxContent>
                      <w:p w14:paraId="681E45B3" w14:textId="77777777" w:rsidR="00C676C0" w:rsidRDefault="00C676C0" w:rsidP="00C676C0">
                        <w:pPr>
                          <w:pStyle w:val="NoSpacing"/>
                        </w:pPr>
                        <w:r>
                          <w:t>C: ACK = _______</w:t>
                        </w:r>
                      </w:p>
                      <w:p w14:paraId="6C64DFA8" w14:textId="77777777" w:rsidR="00C676C0" w:rsidRDefault="00C676C0" w:rsidP="00C676C0">
                        <w:pPr>
                          <w:pStyle w:val="NoSpacing"/>
                        </w:pPr>
                        <w:r>
                          <w:t>SEQ = ______, LEN = 0</w:t>
                        </w:r>
                        <w:r>
                          <w:br/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61725D19" w14:textId="03511567" w:rsidR="008928B3" w:rsidRDefault="008928B3"/>
    <w:p w14:paraId="61583E21" w14:textId="227CD7D5" w:rsidR="00C676C0" w:rsidRDefault="008928B3" w:rsidP="00F020A1">
      <w:pPr>
        <w:pStyle w:val="ListParagraph"/>
        <w:numPr>
          <w:ilvl w:val="0"/>
          <w:numId w:val="6"/>
        </w:numPr>
      </w:pPr>
      <w:r>
        <w:br w:type="page"/>
      </w:r>
    </w:p>
    <w:p w14:paraId="404F1F0E" w14:textId="05EBF6AF" w:rsidR="00C676C0" w:rsidRDefault="00493EEB" w:rsidP="00C676C0">
      <w:pPr>
        <w:pStyle w:val="ListParagraph"/>
        <w:numPr>
          <w:ilvl w:val="0"/>
          <w:numId w:val="6"/>
        </w:numPr>
      </w:pPr>
      <w:r>
        <w:lastRenderedPageBreak/>
        <w:t xml:space="preserve">TCP with pipelined sliding window. </w:t>
      </w:r>
      <w:r w:rsidR="00F020A1">
        <w:t>T</w:t>
      </w:r>
      <w:r w:rsidR="00C676C0">
        <w:t>he numbers are above the arrows they describe</w:t>
      </w:r>
      <w:r w:rsidR="00F020A1">
        <w:t xml:space="preserve">. Every packet </w:t>
      </w:r>
    </w:p>
    <w:p w14:paraId="36674057" w14:textId="77777777" w:rsidR="00C676C0" w:rsidRPr="006C4A2A" w:rsidRDefault="00C676C0" w:rsidP="00493EEB">
      <w:pPr>
        <w:pStyle w:val="ListParagraph"/>
        <w:ind w:left="360"/>
      </w:pPr>
      <w:r>
        <w:rPr>
          <w:noProof/>
        </w:rPr>
        <mc:AlternateContent>
          <mc:Choice Requires="wpc">
            <w:drawing>
              <wp:inline distT="0" distB="0" distL="0" distR="0" wp14:anchorId="321C24CB" wp14:editId="7CBC5BC1">
                <wp:extent cx="5956300" cy="6604000"/>
                <wp:effectExtent l="0" t="0" r="0" b="25400"/>
                <wp:docPr id="31" name="Canvas 3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2" name="Text Box 2"/>
                        <wps:cNvSpPr txBox="1"/>
                        <wps:spPr>
                          <a:xfrm>
                            <a:off x="457200" y="192700"/>
                            <a:ext cx="1009650" cy="254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9A7899A" w14:textId="77777777" w:rsidR="00C676C0" w:rsidRDefault="00C676C0" w:rsidP="00C676C0">
                              <w:pPr>
                                <w:jc w:val="center"/>
                              </w:pPr>
                              <w:r>
                                <w:t>Clien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Text Box 2"/>
                        <wps:cNvSpPr txBox="1"/>
                        <wps:spPr>
                          <a:xfrm>
                            <a:off x="4675800" y="148250"/>
                            <a:ext cx="1009650" cy="2540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141E952" w14:textId="77777777" w:rsidR="00C676C0" w:rsidRDefault="00C676C0" w:rsidP="00C676C0">
                              <w:pPr>
                                <w:jc w:val="center"/>
                              </w:pPr>
                              <w:r>
                                <w:t>Server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Straight Connector 4"/>
                        <wps:cNvCnPr/>
                        <wps:spPr>
                          <a:xfrm>
                            <a:off x="952500" y="514350"/>
                            <a:ext cx="0" cy="608965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" name="Straight Connector 5"/>
                        <wps:cNvCnPr/>
                        <wps:spPr>
                          <a:xfrm>
                            <a:off x="5190150" y="478450"/>
                            <a:ext cx="0" cy="608965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" name="Straight Arrow Connector 6"/>
                        <wps:cNvCnPr/>
                        <wps:spPr>
                          <a:xfrm>
                            <a:off x="952500" y="755650"/>
                            <a:ext cx="4237650" cy="241300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" name="Straight Arrow Connector 7"/>
                        <wps:cNvCnPr/>
                        <wps:spPr>
                          <a:xfrm flipH="1">
                            <a:off x="952500" y="1130300"/>
                            <a:ext cx="4237650" cy="342900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" name="Straight Arrow Connector 8"/>
                        <wps:cNvCnPr/>
                        <wps:spPr>
                          <a:xfrm>
                            <a:off x="952500" y="1657350"/>
                            <a:ext cx="4237650" cy="273050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" name="Straight Arrow Connector 9"/>
                        <wps:cNvCnPr/>
                        <wps:spPr>
                          <a:xfrm flipH="1">
                            <a:off x="952500" y="2095500"/>
                            <a:ext cx="4237650" cy="723900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" name="Straight Arrow Connector 10"/>
                        <wps:cNvCnPr/>
                        <wps:spPr>
                          <a:xfrm>
                            <a:off x="952500" y="2095500"/>
                            <a:ext cx="4237650" cy="615950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" name="Straight Arrow Connector 11"/>
                        <wps:cNvCnPr/>
                        <wps:spPr>
                          <a:xfrm>
                            <a:off x="952500" y="2965450"/>
                            <a:ext cx="4237650" cy="793750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" name="Straight Arrow Connector 12"/>
                        <wps:cNvCnPr/>
                        <wps:spPr>
                          <a:xfrm flipH="1">
                            <a:off x="952500" y="2851150"/>
                            <a:ext cx="4237650" cy="908050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" name="Straight Arrow Connector 13"/>
                        <wps:cNvCnPr/>
                        <wps:spPr>
                          <a:xfrm flipH="1">
                            <a:off x="952795" y="3894750"/>
                            <a:ext cx="4237355" cy="723900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" name="Straight Arrow Connector 14"/>
                        <wps:cNvCnPr/>
                        <wps:spPr>
                          <a:xfrm>
                            <a:off x="952795" y="4752000"/>
                            <a:ext cx="4237355" cy="328000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" name="Straight Arrow Connector 15"/>
                        <wps:cNvCnPr/>
                        <wps:spPr>
                          <a:xfrm>
                            <a:off x="952795" y="6136300"/>
                            <a:ext cx="4237355" cy="241300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" name="Straight Arrow Connector 16"/>
                        <wps:cNvCnPr/>
                        <wps:spPr>
                          <a:xfrm flipH="1">
                            <a:off x="952795" y="5710850"/>
                            <a:ext cx="4237355" cy="342900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" name="Straight Arrow Connector 17"/>
                        <wps:cNvCnPr/>
                        <wps:spPr>
                          <a:xfrm flipH="1">
                            <a:off x="952500" y="5183800"/>
                            <a:ext cx="4237355" cy="342900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" name="Text Box 18"/>
                        <wps:cNvSpPr txBox="1"/>
                        <wps:spPr>
                          <a:xfrm>
                            <a:off x="859790" y="501560"/>
                            <a:ext cx="2025650" cy="2623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CFE05FC" w14:textId="77777777" w:rsidR="00C676C0" w:rsidRDefault="00C676C0" w:rsidP="00C676C0">
                              <w:pPr>
                                <w:jc w:val="center"/>
                              </w:pPr>
                              <w:r>
                                <w:t>C: SYN, SEQ = 8426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Text Box 19"/>
                        <wps:cNvSpPr txBox="1"/>
                        <wps:spPr>
                          <a:xfrm>
                            <a:off x="1567180" y="948010"/>
                            <a:ext cx="1457960" cy="4464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942CE73" w14:textId="77777777" w:rsidR="00C676C0" w:rsidRDefault="00C676C0" w:rsidP="00C676C0">
                              <w:pPr>
                                <w:pStyle w:val="NoSpacing"/>
                              </w:pPr>
                              <w:r>
                                <w:t>S: ACK, ACK = _____</w:t>
                              </w:r>
                            </w:p>
                            <w:p w14:paraId="72F6FE92" w14:textId="77777777" w:rsidR="00C676C0" w:rsidRDefault="00C676C0" w:rsidP="00C676C0">
                              <w:pPr>
                                <w:pStyle w:val="NoSpacing"/>
                              </w:pPr>
                              <w:r>
                                <w:t>SYN, SEQ = 4029</w:t>
                              </w:r>
                              <w:r>
                                <w:br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" name="Text Box 20"/>
                        <wps:cNvSpPr txBox="1"/>
                        <wps:spPr>
                          <a:xfrm>
                            <a:off x="2151380" y="1362710"/>
                            <a:ext cx="1924050" cy="4464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21FD857" w14:textId="77777777" w:rsidR="00C676C0" w:rsidRDefault="00C676C0" w:rsidP="00C676C0">
                              <w:pPr>
                                <w:pStyle w:val="NoSpacing"/>
                              </w:pPr>
                              <w:r>
                                <w:t>C: ACK, ACK = 4030</w:t>
                              </w:r>
                            </w:p>
                            <w:p w14:paraId="5ABB68DB" w14:textId="77777777" w:rsidR="00C676C0" w:rsidRDefault="00C676C0" w:rsidP="00C676C0">
                              <w:pPr>
                                <w:pStyle w:val="NoSpacing"/>
                              </w:pPr>
                              <w:r>
                                <w:t>SEQ = ________, LEN = 10</w:t>
                              </w:r>
                              <w:r>
                                <w:br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Text Box 21"/>
                        <wps:cNvSpPr txBox="1"/>
                        <wps:spPr>
                          <a:xfrm>
                            <a:off x="3035300" y="1885950"/>
                            <a:ext cx="1301750" cy="4464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4BC8DCF" w14:textId="77777777" w:rsidR="00C676C0" w:rsidRDefault="00C676C0" w:rsidP="00C676C0">
                              <w:pPr>
                                <w:pStyle w:val="NoSpacing"/>
                              </w:pPr>
                              <w:r>
                                <w:t>S: ACK, ACK = 8437</w:t>
                              </w:r>
                            </w:p>
                            <w:p w14:paraId="00992920" w14:textId="77777777" w:rsidR="00C676C0" w:rsidRDefault="00C676C0" w:rsidP="00C676C0">
                              <w:pPr>
                                <w:pStyle w:val="NoSpacing"/>
                              </w:pPr>
                              <w:r>
                                <w:t>SEQ = ________</w:t>
                              </w:r>
                              <w:r>
                                <w:br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" name="Text Box 22"/>
                        <wps:cNvSpPr txBox="1"/>
                        <wps:spPr>
                          <a:xfrm>
                            <a:off x="4203700" y="1930400"/>
                            <a:ext cx="793750" cy="2369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CF6FDAB" w14:textId="77777777" w:rsidR="00C676C0" w:rsidRDefault="00C676C0" w:rsidP="00C676C0">
                              <w:pPr>
                                <w:pStyle w:val="NoSpacing"/>
                              </w:pPr>
                              <w:r>
                                <w:t>LEN = 0</w:t>
                              </w:r>
                              <w:r>
                                <w:br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" name="Text Box 23"/>
                        <wps:cNvSpPr txBox="1"/>
                        <wps:spPr>
                          <a:xfrm>
                            <a:off x="952500" y="1720850"/>
                            <a:ext cx="1924050" cy="4464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8825159" w14:textId="77777777" w:rsidR="00C676C0" w:rsidRDefault="00C676C0" w:rsidP="00C676C0">
                              <w:pPr>
                                <w:pStyle w:val="NoSpacing"/>
                              </w:pPr>
                              <w:r>
                                <w:t>C: ACK, ACK = 4030</w:t>
                              </w:r>
                            </w:p>
                            <w:p w14:paraId="5A777A84" w14:textId="77777777" w:rsidR="00C676C0" w:rsidRDefault="00C676C0" w:rsidP="00C676C0">
                              <w:pPr>
                                <w:pStyle w:val="NoSpacing"/>
                              </w:pPr>
                              <w:r>
                                <w:t>SEQ = 8437, LEN = 10</w:t>
                              </w:r>
                              <w:r>
                                <w:br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" name="Text Box 24"/>
                        <wps:cNvSpPr txBox="1"/>
                        <wps:spPr>
                          <a:xfrm>
                            <a:off x="1282700" y="2688000"/>
                            <a:ext cx="1924050" cy="4464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26621F4" w14:textId="77777777" w:rsidR="00C676C0" w:rsidRDefault="00C676C0" w:rsidP="00C676C0">
                              <w:pPr>
                                <w:pStyle w:val="NoSpacing"/>
                              </w:pPr>
                              <w:r>
                                <w:t>C: ACK, ACK = 4030</w:t>
                              </w:r>
                            </w:p>
                            <w:p w14:paraId="733157BE" w14:textId="77777777" w:rsidR="00C676C0" w:rsidRDefault="00C676C0" w:rsidP="00C676C0">
                              <w:pPr>
                                <w:pStyle w:val="NoSpacing"/>
                              </w:pPr>
                              <w:r>
                                <w:t>SEQ = _____, LEN = 10</w:t>
                              </w:r>
                              <w:r>
                                <w:br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" name="Text Box 25"/>
                        <wps:cNvSpPr txBox="1"/>
                        <wps:spPr>
                          <a:xfrm>
                            <a:off x="3162300" y="2607350"/>
                            <a:ext cx="1924050" cy="4464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706BE68" w14:textId="77777777" w:rsidR="00C676C0" w:rsidRDefault="00C676C0" w:rsidP="00C676C0">
                              <w:pPr>
                                <w:pStyle w:val="NoSpacing"/>
                              </w:pPr>
                              <w:r>
                                <w:t xml:space="preserve">S: ACK, ACK = </w:t>
                              </w:r>
                              <w:r w:rsidRPr="00F661A8">
                                <w:t>8447</w:t>
                              </w:r>
                            </w:p>
                            <w:p w14:paraId="08C38E6D" w14:textId="77777777" w:rsidR="00C676C0" w:rsidRDefault="00C676C0" w:rsidP="00C676C0">
                              <w:pPr>
                                <w:pStyle w:val="NoSpacing"/>
                              </w:pPr>
                              <w:r>
                                <w:t>SEQ = _____, LEN = 0</w:t>
                              </w:r>
                              <w:r>
                                <w:br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" name="Text Box 26"/>
                        <wps:cNvSpPr txBox="1"/>
                        <wps:spPr>
                          <a:xfrm>
                            <a:off x="3117850" y="3648750"/>
                            <a:ext cx="1924050" cy="4464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6CE3385" w14:textId="77777777" w:rsidR="00C676C0" w:rsidRDefault="00C676C0" w:rsidP="00C676C0">
                              <w:pPr>
                                <w:pStyle w:val="NoSpacing"/>
                              </w:pPr>
                              <w:r>
                                <w:t>S: ACK, ACK = _______</w:t>
                              </w:r>
                            </w:p>
                            <w:p w14:paraId="5F9B72D2" w14:textId="77777777" w:rsidR="00C676C0" w:rsidRDefault="00C676C0" w:rsidP="00C676C0">
                              <w:pPr>
                                <w:pStyle w:val="NoSpacing"/>
                              </w:pPr>
                              <w:r>
                                <w:t>SEQ = 4030, LEN = 0</w:t>
                              </w:r>
                              <w:r>
                                <w:br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" name="Text Box 27"/>
                        <wps:cNvSpPr txBox="1"/>
                        <wps:spPr>
                          <a:xfrm>
                            <a:off x="1860550" y="4429800"/>
                            <a:ext cx="1924050" cy="4464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1FDFF1B" w14:textId="77777777" w:rsidR="00C676C0" w:rsidRDefault="00C676C0" w:rsidP="00C676C0">
                              <w:pPr>
                                <w:pStyle w:val="NoSpacing"/>
                              </w:pPr>
                              <w:r>
                                <w:t>C: FIN, ACK, ACK = _______</w:t>
                              </w:r>
                            </w:p>
                            <w:p w14:paraId="383091CA" w14:textId="77777777" w:rsidR="00C676C0" w:rsidRDefault="00C676C0" w:rsidP="00C676C0">
                              <w:pPr>
                                <w:pStyle w:val="NoSpacing"/>
                              </w:pPr>
                              <w:r>
                                <w:t>SEQ = 8457, LEN = 0</w:t>
                              </w:r>
                              <w:r>
                                <w:br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" name="Text Box 28"/>
                        <wps:cNvSpPr txBox="1"/>
                        <wps:spPr>
                          <a:xfrm>
                            <a:off x="1149350" y="4975900"/>
                            <a:ext cx="1924050" cy="4464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83DBBBF" w14:textId="77777777" w:rsidR="00C676C0" w:rsidRDefault="00C676C0" w:rsidP="00C676C0">
                              <w:pPr>
                                <w:pStyle w:val="NoSpacing"/>
                              </w:pPr>
                              <w:r>
                                <w:t>S: ACK, ACK = _______</w:t>
                              </w:r>
                            </w:p>
                            <w:p w14:paraId="43583978" w14:textId="77777777" w:rsidR="00C676C0" w:rsidRDefault="00C676C0" w:rsidP="00C676C0">
                              <w:pPr>
                                <w:pStyle w:val="NoSpacing"/>
                              </w:pPr>
                              <w:r>
                                <w:t>SEQ = ______, LEN = 0</w:t>
                              </w:r>
                              <w:r>
                                <w:br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" name="Text Box 29"/>
                        <wps:cNvSpPr txBox="1"/>
                        <wps:spPr>
                          <a:xfrm>
                            <a:off x="2470150" y="5421800"/>
                            <a:ext cx="1924050" cy="4464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4D518A4" w14:textId="77777777" w:rsidR="00C676C0" w:rsidRDefault="00C676C0" w:rsidP="00C676C0">
                              <w:pPr>
                                <w:pStyle w:val="NoSpacing"/>
                              </w:pPr>
                              <w:r>
                                <w:t>S: FIN, ACK = _______</w:t>
                              </w:r>
                            </w:p>
                            <w:p w14:paraId="4E1F1635" w14:textId="77777777" w:rsidR="00C676C0" w:rsidRDefault="00C676C0" w:rsidP="00C676C0">
                              <w:pPr>
                                <w:pStyle w:val="NoSpacing"/>
                              </w:pPr>
                              <w:r>
                                <w:t>SEQ = ______, LEN = 0</w:t>
                              </w:r>
                              <w:r>
                                <w:br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" name="Text Box 30"/>
                        <wps:cNvSpPr txBox="1"/>
                        <wps:spPr>
                          <a:xfrm>
                            <a:off x="3600450" y="5868250"/>
                            <a:ext cx="1924050" cy="4464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AE7F515" w14:textId="77777777" w:rsidR="00C676C0" w:rsidRDefault="00C676C0" w:rsidP="00C676C0">
                              <w:pPr>
                                <w:pStyle w:val="NoSpacing"/>
                              </w:pPr>
                              <w:r>
                                <w:t>C: ACK = _______</w:t>
                              </w:r>
                            </w:p>
                            <w:p w14:paraId="6FB1F587" w14:textId="77777777" w:rsidR="00C676C0" w:rsidRDefault="00C676C0" w:rsidP="00C676C0">
                              <w:pPr>
                                <w:pStyle w:val="NoSpacing"/>
                              </w:pPr>
                              <w:r>
                                <w:t>SEQ = ______, LEN = 0</w:t>
                              </w:r>
                              <w:r>
                                <w:br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321C24CB" id="Canvas 31" o:spid="_x0000_s1053" editas="canvas" style="width:469pt;height:520pt;mso-position-horizontal-relative:char;mso-position-vertical-relative:line" coordsize="59563,660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">
                <v:shape id="_x0000_s1054" type="#_x0000_t75" style="position:absolute;width:59563;height:66040;visibility:visible;mso-wrap-style:square">
                  <v:fill o:detectmouseclick="t"/>
                  <v:path o:connecttype="none"/>
                </v:shape>
                <v:shape id="Text Box 2" o:spid="_x0000_s1055" type="#_x0000_t202" style="position:absolute;left:4572;top:1927;width:10096;height:25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" filled="f" stroked="f" strokeweight=".5pt">
                  <v:textbox>
                    <w:txbxContent>
                      <w:p w14:paraId="09A7899A" w14:textId="77777777" w:rsidR="00C676C0" w:rsidRDefault="00C676C0" w:rsidP="00C676C0">
                        <w:pPr>
                          <w:jc w:val="center"/>
                        </w:pPr>
                        <w:r>
                          <w:t>Client</w:t>
                        </w:r>
                      </w:p>
                    </w:txbxContent>
                  </v:textbox>
                </v:shape>
                <v:shape id="Text Box 2" o:spid="_x0000_s1056" type="#_x0000_t202" style="position:absolute;left:46758;top:1482;width:10096;height:25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" filled="f" stroked="f" strokeweight=".5pt">
                  <v:textbox>
                    <w:txbxContent>
                      <w:p w14:paraId="4141E952" w14:textId="77777777" w:rsidR="00C676C0" w:rsidRDefault="00C676C0" w:rsidP="00C676C0">
                        <w:pPr>
                          <w:jc w:val="center"/>
                        </w:pPr>
                        <w:r>
                          <w:t>Server</w:t>
                        </w:r>
                      </w:p>
                    </w:txbxContent>
                  </v:textbox>
                </v:shape>
                <v:line id="Straight Connector 4" o:spid="_x0000_s1057" style="position:absolute;visibility:visible;mso-wrap-style:square" from="9525,5143" to="9525,660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" strokecolor="#4579b8 [3044]"/>
                <v:line id="Straight Connector 5" o:spid="_x0000_s1058" style="position:absolute;visibility:visible;mso-wrap-style:square" from="51901,4784" to="51901,656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" strokecolor="#4579b8 [3044]"/>
                <v:shape id="Straight Arrow Connector 6" o:spid="_x0000_s1059" type="#_x0000_t32" style="position:absolute;left:9525;top:7556;width:42376;height:241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" strokecolor="#4579b8 [3044]">
                  <v:stroke endarrow="open"/>
                </v:shape>
                <v:shape id="Straight Arrow Connector 7" o:spid="_x0000_s1060" type="#_x0000_t32" style="position:absolute;left:9525;top:11303;width:42376;height:3429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" strokecolor="#4579b8 [3044]">
                  <v:stroke endarrow="open"/>
                </v:shape>
                <v:shape id="Straight Arrow Connector 8" o:spid="_x0000_s1061" type="#_x0000_t32" style="position:absolute;left:9525;top:16573;width:42376;height:273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" strokecolor="#4579b8 [3044]">
                  <v:stroke endarrow="open"/>
                </v:shape>
                <v:shape id="Straight Arrow Connector 9" o:spid="_x0000_s1062" type="#_x0000_t32" style="position:absolute;left:9525;top:20955;width:42376;height:7239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" strokecolor="#4579b8 [3044]">
                  <v:stroke endarrow="open"/>
                </v:shape>
                <v:shape id="Straight Arrow Connector 10" o:spid="_x0000_s1063" type="#_x0000_t32" style="position:absolute;left:9525;top:20955;width:42376;height:615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" strokecolor="#4579b8 [3044]">
                  <v:stroke endarrow="open"/>
                </v:shape>
                <v:shape id="Straight Arrow Connector 11" o:spid="_x0000_s1064" type="#_x0000_t32" style="position:absolute;left:9525;top:29654;width:42376;height:7938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" strokecolor="#4579b8 [3044]">
                  <v:stroke endarrow="open"/>
                </v:shape>
                <v:shape id="Straight Arrow Connector 12" o:spid="_x0000_s1065" type="#_x0000_t32" style="position:absolute;left:9525;top:28511;width:42376;height:908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" strokecolor="#4579b8 [3044]">
                  <v:stroke endarrow="open"/>
                </v:shape>
                <v:shape id="Straight Arrow Connector 13" o:spid="_x0000_s1066" type="#_x0000_t32" style="position:absolute;left:9527;top:38947;width:42374;height:7239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" strokecolor="#4579b8 [3044]">
                  <v:stroke endarrow="open"/>
                </v:shape>
                <v:shape id="Straight Arrow Connector 14" o:spid="_x0000_s1067" type="#_x0000_t32" style="position:absolute;left:9527;top:47520;width:42374;height:328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" strokecolor="#4579b8 [3044]">
                  <v:stroke endarrow="open"/>
                </v:shape>
                <v:shape id="Straight Arrow Connector 15" o:spid="_x0000_s1068" type="#_x0000_t32" style="position:absolute;left:9527;top:61363;width:42374;height:241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" strokecolor="#4579b8 [3044]">
                  <v:stroke endarrow="open"/>
                </v:shape>
                <v:shape id="Straight Arrow Connector 16" o:spid="_x0000_s1069" type="#_x0000_t32" style="position:absolute;left:9527;top:57108;width:42374;height:3429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" strokecolor="#4579b8 [3044]">
                  <v:stroke endarrow="open"/>
                </v:shape>
                <v:shape id="Straight Arrow Connector 17" o:spid="_x0000_s1070" type="#_x0000_t32" style="position:absolute;left:9525;top:51838;width:42373;height:3429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" strokecolor="#4579b8 [3044]">
                  <v:stroke endarrow="open"/>
                </v:shape>
                <v:shape id="Text Box 18" o:spid="_x0000_s1071" type="#_x0000_t202" style="position:absolute;left:8597;top:5015;width:20257;height:26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" filled="f" stroked="f" strokeweight=".5pt">
                  <v:textbox>
                    <w:txbxContent>
                      <w:p w14:paraId="6CFE05FC" w14:textId="77777777" w:rsidR="00C676C0" w:rsidRDefault="00C676C0" w:rsidP="00C676C0">
                        <w:pPr>
                          <w:jc w:val="center"/>
                        </w:pPr>
                        <w:r>
                          <w:t>C: SYN, SEQ = 8426</w:t>
                        </w:r>
                      </w:p>
                    </w:txbxContent>
                  </v:textbox>
                </v:shape>
                <v:shape id="Text Box 19" o:spid="_x0000_s1072" type="#_x0000_t202" style="position:absolute;left:15671;top:9480;width:14580;height:44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" filled="f" stroked="f" strokeweight=".5pt">
                  <v:textbox>
                    <w:txbxContent>
                      <w:p w14:paraId="5942CE73" w14:textId="77777777" w:rsidR="00C676C0" w:rsidRDefault="00C676C0" w:rsidP="00C676C0">
                        <w:pPr>
                          <w:pStyle w:val="NoSpacing"/>
                        </w:pPr>
                        <w:r>
                          <w:t>S: ACK, ACK = _____</w:t>
                        </w:r>
                      </w:p>
                      <w:p w14:paraId="72F6FE92" w14:textId="77777777" w:rsidR="00C676C0" w:rsidRDefault="00C676C0" w:rsidP="00C676C0">
                        <w:pPr>
                          <w:pStyle w:val="NoSpacing"/>
                        </w:pPr>
                        <w:r>
                          <w:t>SYN, SEQ = 4029</w:t>
                        </w:r>
                        <w:r>
                          <w:br/>
                        </w:r>
                      </w:p>
                    </w:txbxContent>
                  </v:textbox>
                </v:shape>
                <v:shape id="Text Box 20" o:spid="_x0000_s1073" type="#_x0000_t202" style="position:absolute;left:21513;top:13627;width:19241;height:44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" filled="f" stroked="f" strokeweight=".5pt">
                  <v:textbox>
                    <w:txbxContent>
                      <w:p w14:paraId="421FD857" w14:textId="77777777" w:rsidR="00C676C0" w:rsidRDefault="00C676C0" w:rsidP="00C676C0">
                        <w:pPr>
                          <w:pStyle w:val="NoSpacing"/>
                        </w:pPr>
                        <w:r>
                          <w:t>C: ACK, ACK = 4030</w:t>
                        </w:r>
                      </w:p>
                      <w:p w14:paraId="5ABB68DB" w14:textId="77777777" w:rsidR="00C676C0" w:rsidRDefault="00C676C0" w:rsidP="00C676C0">
                        <w:pPr>
                          <w:pStyle w:val="NoSpacing"/>
                        </w:pPr>
                        <w:r>
                          <w:t>SEQ = ________, LEN = 10</w:t>
                        </w:r>
                        <w:r>
                          <w:br/>
                        </w:r>
                      </w:p>
                    </w:txbxContent>
                  </v:textbox>
                </v:shape>
                <v:shape id="Text Box 21" o:spid="_x0000_s1074" type="#_x0000_t202" style="position:absolute;left:30353;top:18859;width:13017;height:44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" filled="f" stroked="f" strokeweight=".5pt">
                  <v:textbox>
                    <w:txbxContent>
                      <w:p w14:paraId="74BC8DCF" w14:textId="77777777" w:rsidR="00C676C0" w:rsidRDefault="00C676C0" w:rsidP="00C676C0">
                        <w:pPr>
                          <w:pStyle w:val="NoSpacing"/>
                        </w:pPr>
                        <w:r>
                          <w:t>S: ACK, ACK = 8437</w:t>
                        </w:r>
                      </w:p>
                      <w:p w14:paraId="00992920" w14:textId="77777777" w:rsidR="00C676C0" w:rsidRDefault="00C676C0" w:rsidP="00C676C0">
                        <w:pPr>
                          <w:pStyle w:val="NoSpacing"/>
                        </w:pPr>
                        <w:r>
                          <w:t>SEQ = ________</w:t>
                        </w:r>
                        <w:r>
                          <w:br/>
                        </w:r>
                      </w:p>
                    </w:txbxContent>
                  </v:textbox>
                </v:shape>
                <v:shape id="Text Box 22" o:spid="_x0000_s1075" type="#_x0000_t202" style="position:absolute;left:42037;top:19304;width:7937;height:2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" filled="f" stroked="f" strokeweight=".5pt">
                  <v:textbox>
                    <w:txbxContent>
                      <w:p w14:paraId="2CF6FDAB" w14:textId="77777777" w:rsidR="00C676C0" w:rsidRDefault="00C676C0" w:rsidP="00C676C0">
                        <w:pPr>
                          <w:pStyle w:val="NoSpacing"/>
                        </w:pPr>
                        <w:r>
                          <w:t>LEN = 0</w:t>
                        </w:r>
                        <w:r>
                          <w:br/>
                        </w:r>
                      </w:p>
                    </w:txbxContent>
                  </v:textbox>
                </v:shape>
                <v:shape id="Text Box 23" o:spid="_x0000_s1076" type="#_x0000_t202" style="position:absolute;left:9525;top:17208;width:19240;height:44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" filled="f" stroked="f" strokeweight=".5pt">
                  <v:textbox>
                    <w:txbxContent>
                      <w:p w14:paraId="18825159" w14:textId="77777777" w:rsidR="00C676C0" w:rsidRDefault="00C676C0" w:rsidP="00C676C0">
                        <w:pPr>
                          <w:pStyle w:val="NoSpacing"/>
                        </w:pPr>
                        <w:r>
                          <w:t>C: ACK, ACK = 4030</w:t>
                        </w:r>
                      </w:p>
                      <w:p w14:paraId="5A777A84" w14:textId="77777777" w:rsidR="00C676C0" w:rsidRDefault="00C676C0" w:rsidP="00C676C0">
                        <w:pPr>
                          <w:pStyle w:val="NoSpacing"/>
                        </w:pPr>
                        <w:r>
                          <w:t>SEQ = 8437, LEN = 10</w:t>
                        </w:r>
                        <w:r>
                          <w:br/>
                        </w:r>
                      </w:p>
                    </w:txbxContent>
                  </v:textbox>
                </v:shape>
                <v:shape id="Text Box 24" o:spid="_x0000_s1077" type="#_x0000_t202" style="position:absolute;left:12827;top:26880;width:19240;height:44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" filled="f" stroked="f" strokeweight=".5pt">
                  <v:textbox>
                    <w:txbxContent>
                      <w:p w14:paraId="126621F4" w14:textId="77777777" w:rsidR="00C676C0" w:rsidRDefault="00C676C0" w:rsidP="00C676C0">
                        <w:pPr>
                          <w:pStyle w:val="NoSpacing"/>
                        </w:pPr>
                        <w:r>
                          <w:t>C: ACK, ACK = 4030</w:t>
                        </w:r>
                      </w:p>
                      <w:p w14:paraId="733157BE" w14:textId="77777777" w:rsidR="00C676C0" w:rsidRDefault="00C676C0" w:rsidP="00C676C0">
                        <w:pPr>
                          <w:pStyle w:val="NoSpacing"/>
                        </w:pPr>
                        <w:r>
                          <w:t>SEQ = _____, LEN = 10</w:t>
                        </w:r>
                        <w:r>
                          <w:br/>
                        </w:r>
                      </w:p>
                    </w:txbxContent>
                  </v:textbox>
                </v:shape>
                <v:shape id="Text Box 25" o:spid="_x0000_s1078" type="#_x0000_t202" style="position:absolute;left:31623;top:26073;width:19240;height:44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" filled="f" stroked="f" strokeweight=".5pt">
                  <v:textbox>
                    <w:txbxContent>
                      <w:p w14:paraId="6706BE68" w14:textId="77777777" w:rsidR="00C676C0" w:rsidRDefault="00C676C0" w:rsidP="00C676C0">
                        <w:pPr>
                          <w:pStyle w:val="NoSpacing"/>
                        </w:pPr>
                        <w:r>
                          <w:t xml:space="preserve">S: ACK, ACK = </w:t>
                        </w:r>
                        <w:r w:rsidRPr="00F661A8">
                          <w:t>8447</w:t>
                        </w:r>
                      </w:p>
                      <w:p w14:paraId="08C38E6D" w14:textId="77777777" w:rsidR="00C676C0" w:rsidRDefault="00C676C0" w:rsidP="00C676C0">
                        <w:pPr>
                          <w:pStyle w:val="NoSpacing"/>
                        </w:pPr>
                        <w:r>
                          <w:t>SEQ = _____, LEN = 0</w:t>
                        </w:r>
                        <w:r>
                          <w:br/>
                        </w:r>
                      </w:p>
                    </w:txbxContent>
                  </v:textbox>
                </v:shape>
                <v:shape id="Text Box 26" o:spid="_x0000_s1079" type="#_x0000_t202" style="position:absolute;left:31178;top:36487;width:19241;height:44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" filled="f" stroked="f" strokeweight=".5pt">
                  <v:textbox>
                    <w:txbxContent>
                      <w:p w14:paraId="76CE3385" w14:textId="77777777" w:rsidR="00C676C0" w:rsidRDefault="00C676C0" w:rsidP="00C676C0">
                        <w:pPr>
                          <w:pStyle w:val="NoSpacing"/>
                        </w:pPr>
                        <w:r>
                          <w:t>S: ACK, ACK = _______</w:t>
                        </w:r>
                      </w:p>
                      <w:p w14:paraId="5F9B72D2" w14:textId="77777777" w:rsidR="00C676C0" w:rsidRDefault="00C676C0" w:rsidP="00C676C0">
                        <w:pPr>
                          <w:pStyle w:val="NoSpacing"/>
                        </w:pPr>
                        <w:r>
                          <w:t>SEQ = 4030, LEN = 0</w:t>
                        </w:r>
                        <w:r>
                          <w:br/>
                        </w:r>
                      </w:p>
                    </w:txbxContent>
                  </v:textbox>
                </v:shape>
                <v:shape id="Text Box 27" o:spid="_x0000_s1080" type="#_x0000_t202" style="position:absolute;left:18605;top:44298;width:19241;height:44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" filled="f" stroked="f" strokeweight=".5pt">
                  <v:textbox>
                    <w:txbxContent>
                      <w:p w14:paraId="71FDFF1B" w14:textId="77777777" w:rsidR="00C676C0" w:rsidRDefault="00C676C0" w:rsidP="00C676C0">
                        <w:pPr>
                          <w:pStyle w:val="NoSpacing"/>
                        </w:pPr>
                        <w:r>
                          <w:t>C: FIN, ACK, ACK = _______</w:t>
                        </w:r>
                      </w:p>
                      <w:p w14:paraId="383091CA" w14:textId="77777777" w:rsidR="00C676C0" w:rsidRDefault="00C676C0" w:rsidP="00C676C0">
                        <w:pPr>
                          <w:pStyle w:val="NoSpacing"/>
                        </w:pPr>
                        <w:r>
                          <w:t>SEQ = 8457, LEN = 0</w:t>
                        </w:r>
                        <w:r>
                          <w:br/>
                        </w:r>
                      </w:p>
                    </w:txbxContent>
                  </v:textbox>
                </v:shape>
                <v:shape id="Text Box 28" o:spid="_x0000_s1081" type="#_x0000_t202" style="position:absolute;left:11493;top:49759;width:19241;height:44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" filled="f" stroked="f" strokeweight=".5pt">
                  <v:textbox>
                    <w:txbxContent>
                      <w:p w14:paraId="083DBBBF" w14:textId="77777777" w:rsidR="00C676C0" w:rsidRDefault="00C676C0" w:rsidP="00C676C0">
                        <w:pPr>
                          <w:pStyle w:val="NoSpacing"/>
                        </w:pPr>
                        <w:r>
                          <w:t>S: ACK, ACK = _______</w:t>
                        </w:r>
                      </w:p>
                      <w:p w14:paraId="43583978" w14:textId="77777777" w:rsidR="00C676C0" w:rsidRDefault="00C676C0" w:rsidP="00C676C0">
                        <w:pPr>
                          <w:pStyle w:val="NoSpacing"/>
                        </w:pPr>
                        <w:r>
                          <w:t>SEQ = ______, LEN = 0</w:t>
                        </w:r>
                        <w:r>
                          <w:br/>
                        </w:r>
                      </w:p>
                    </w:txbxContent>
                  </v:textbox>
                </v:shape>
                <v:shape id="Text Box 29" o:spid="_x0000_s1082" type="#_x0000_t202" style="position:absolute;left:24701;top:54218;width:19241;height:44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" filled="f" stroked="f" strokeweight=".5pt">
                  <v:textbox>
                    <w:txbxContent>
                      <w:p w14:paraId="14D518A4" w14:textId="77777777" w:rsidR="00C676C0" w:rsidRDefault="00C676C0" w:rsidP="00C676C0">
                        <w:pPr>
                          <w:pStyle w:val="NoSpacing"/>
                        </w:pPr>
                        <w:r>
                          <w:t>S: FIN, ACK = _______</w:t>
                        </w:r>
                      </w:p>
                      <w:p w14:paraId="4E1F1635" w14:textId="77777777" w:rsidR="00C676C0" w:rsidRDefault="00C676C0" w:rsidP="00C676C0">
                        <w:pPr>
                          <w:pStyle w:val="NoSpacing"/>
                        </w:pPr>
                        <w:r>
                          <w:t>SEQ = ______, LEN = 0</w:t>
                        </w:r>
                        <w:r>
                          <w:br/>
                        </w:r>
                      </w:p>
                    </w:txbxContent>
                  </v:textbox>
                </v:shape>
                <v:shape id="Text Box 30" o:spid="_x0000_s1083" type="#_x0000_t202" style="position:absolute;left:36004;top:58682;width:19241;height:44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" filled="f" stroked="f" strokeweight=".5pt">
                  <v:textbox>
                    <w:txbxContent>
                      <w:p w14:paraId="3AE7F515" w14:textId="77777777" w:rsidR="00C676C0" w:rsidRDefault="00C676C0" w:rsidP="00C676C0">
                        <w:pPr>
                          <w:pStyle w:val="NoSpacing"/>
                        </w:pPr>
                        <w:r>
                          <w:t>C: ACK = _______</w:t>
                        </w:r>
                      </w:p>
                      <w:p w14:paraId="6FB1F587" w14:textId="77777777" w:rsidR="00C676C0" w:rsidRDefault="00C676C0" w:rsidP="00C676C0">
                        <w:pPr>
                          <w:pStyle w:val="NoSpacing"/>
                        </w:pPr>
                        <w:r>
                          <w:t>SEQ = ______, LEN = 0</w:t>
                        </w:r>
                        <w:r>
                          <w:br/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188D53BB" w14:textId="6CD091A0" w:rsidR="00C676C0" w:rsidRDefault="00C676C0" w:rsidP="00C676C0"/>
    <w:p w14:paraId="2B8C60D2" w14:textId="7BF978B2" w:rsidR="001A0701" w:rsidRDefault="00C676C0" w:rsidP="007F7951">
      <w:pPr>
        <w:pStyle w:val="ListParagraph"/>
        <w:ind w:left="360"/>
      </w:pPr>
      <w:r>
        <w:t xml:space="preserve"> </w:t>
      </w:r>
    </w:p>
    <w:sectPr w:rsidR="001A0701" w:rsidSect="007B15EF">
      <w:footerReference w:type="default" r:id="rId9"/>
      <w:pgSz w:w="12240" w:h="15840"/>
      <w:pgMar w:top="1170" w:right="1440" w:bottom="720" w:left="1440" w:header="720" w:footer="18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678B950" w14:textId="77777777" w:rsidR="00B14413" w:rsidRDefault="00B14413" w:rsidP="003533A0">
      <w:pPr>
        <w:spacing w:after="0" w:line="240" w:lineRule="auto"/>
      </w:pPr>
      <w:r>
        <w:separator/>
      </w:r>
    </w:p>
  </w:endnote>
  <w:endnote w:type="continuationSeparator" w:id="0">
    <w:p w14:paraId="42204E84" w14:textId="77777777" w:rsidR="00B14413" w:rsidRDefault="00B14413" w:rsidP="003533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F6C7B6" w14:textId="14AE2C89" w:rsidR="009C2DDB" w:rsidRDefault="00894326" w:rsidP="000F3899">
    <w:pPr>
      <w:pStyle w:val="Footer"/>
    </w:pPr>
    <w:r>
      <w:t>CSC3511</w:t>
    </w:r>
    <w:r w:rsidR="00CA1F02">
      <w:tab/>
    </w:r>
    <w:r w:rsidR="000F3899">
      <w:tab/>
    </w:r>
    <w:r w:rsidR="009C2DDB">
      <w:t xml:space="preserve">Page </w:t>
    </w:r>
    <w:r w:rsidR="009C2DDB">
      <w:rPr>
        <w:b/>
      </w:rPr>
      <w:fldChar w:fldCharType="begin"/>
    </w:r>
    <w:r w:rsidR="009C2DDB">
      <w:rPr>
        <w:b/>
      </w:rPr>
      <w:instrText xml:space="preserve"> PAGE  \* Arabic  \* MERGEFORMAT </w:instrText>
    </w:r>
    <w:r w:rsidR="009C2DDB">
      <w:rPr>
        <w:b/>
      </w:rPr>
      <w:fldChar w:fldCharType="separate"/>
    </w:r>
    <w:r w:rsidR="007B15EF">
      <w:rPr>
        <w:b/>
        <w:noProof/>
      </w:rPr>
      <w:t>2</w:t>
    </w:r>
    <w:r w:rsidR="009C2DDB">
      <w:rPr>
        <w:b/>
      </w:rPr>
      <w:fldChar w:fldCharType="end"/>
    </w:r>
    <w:r w:rsidR="009C2DDB">
      <w:t xml:space="preserve"> of </w:t>
    </w:r>
    <w:r w:rsidR="009C2DDB">
      <w:rPr>
        <w:b/>
      </w:rPr>
      <w:fldChar w:fldCharType="begin"/>
    </w:r>
    <w:r w:rsidR="009C2DDB">
      <w:rPr>
        <w:b/>
      </w:rPr>
      <w:instrText xml:space="preserve"> NUMPAGES  \* Arabic  \* MERGEFORMAT </w:instrText>
    </w:r>
    <w:r w:rsidR="009C2DDB">
      <w:rPr>
        <w:b/>
      </w:rPr>
      <w:fldChar w:fldCharType="separate"/>
    </w:r>
    <w:r w:rsidR="007B15EF">
      <w:rPr>
        <w:b/>
        <w:noProof/>
      </w:rPr>
      <w:t>2</w:t>
    </w:r>
    <w:r w:rsidR="009C2DDB">
      <w:rPr>
        <w:b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4E66336" w14:textId="77777777" w:rsidR="00B14413" w:rsidRDefault="00B14413" w:rsidP="003533A0">
      <w:pPr>
        <w:spacing w:after="0" w:line="240" w:lineRule="auto"/>
      </w:pPr>
      <w:r>
        <w:separator/>
      </w:r>
    </w:p>
  </w:footnote>
  <w:footnote w:type="continuationSeparator" w:id="0">
    <w:p w14:paraId="2EA7F211" w14:textId="77777777" w:rsidR="00B14413" w:rsidRDefault="00B14413" w:rsidP="003533A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A7353FD"/>
    <w:multiLevelType w:val="hybridMultilevel"/>
    <w:tmpl w:val="D4DA33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F85994"/>
    <w:multiLevelType w:val="multilevel"/>
    <w:tmpl w:val="DA46444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563E4640"/>
    <w:multiLevelType w:val="hybridMultilevel"/>
    <w:tmpl w:val="185274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CB0846"/>
    <w:multiLevelType w:val="hybridMultilevel"/>
    <w:tmpl w:val="83944C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0984B7A"/>
    <w:multiLevelType w:val="hybridMultilevel"/>
    <w:tmpl w:val="415243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5161213"/>
    <w:multiLevelType w:val="hybridMultilevel"/>
    <w:tmpl w:val="9564A2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01710598">
    <w:abstractNumId w:val="2"/>
  </w:num>
  <w:num w:numId="2" w16cid:durableId="882445989">
    <w:abstractNumId w:val="0"/>
  </w:num>
  <w:num w:numId="3" w16cid:durableId="100956564">
    <w:abstractNumId w:val="4"/>
  </w:num>
  <w:num w:numId="4" w16cid:durableId="1217743488">
    <w:abstractNumId w:val="3"/>
  </w:num>
  <w:num w:numId="5" w16cid:durableId="392506535">
    <w:abstractNumId w:val="5"/>
  </w:num>
  <w:num w:numId="6" w16cid:durableId="207547148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1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S1BFFmhqZm5gZmSjpKwanFxZn5eSAFhrUAf6z7kCwAAAA="/>
  </w:docVars>
  <w:rsids>
    <w:rsidRoot w:val="003533A0"/>
    <w:rsid w:val="00036B75"/>
    <w:rsid w:val="000416E2"/>
    <w:rsid w:val="0004528F"/>
    <w:rsid w:val="00050161"/>
    <w:rsid w:val="000713B0"/>
    <w:rsid w:val="0007242E"/>
    <w:rsid w:val="000906D9"/>
    <w:rsid w:val="000923C4"/>
    <w:rsid w:val="00095561"/>
    <w:rsid w:val="000A779F"/>
    <w:rsid w:val="000D07D0"/>
    <w:rsid w:val="000F3899"/>
    <w:rsid w:val="00114FEE"/>
    <w:rsid w:val="00122449"/>
    <w:rsid w:val="00152BE7"/>
    <w:rsid w:val="00164EA0"/>
    <w:rsid w:val="0017114C"/>
    <w:rsid w:val="00183309"/>
    <w:rsid w:val="0018683C"/>
    <w:rsid w:val="00186CB4"/>
    <w:rsid w:val="0018723D"/>
    <w:rsid w:val="001A0701"/>
    <w:rsid w:val="001D5ECA"/>
    <w:rsid w:val="002009B6"/>
    <w:rsid w:val="00201E6B"/>
    <w:rsid w:val="00227DB8"/>
    <w:rsid w:val="00243E2D"/>
    <w:rsid w:val="00281217"/>
    <w:rsid w:val="00282A8F"/>
    <w:rsid w:val="002B29BD"/>
    <w:rsid w:val="002C3B3B"/>
    <w:rsid w:val="002D6B26"/>
    <w:rsid w:val="002E76A1"/>
    <w:rsid w:val="00311A8B"/>
    <w:rsid w:val="00341B01"/>
    <w:rsid w:val="003533A0"/>
    <w:rsid w:val="003564E4"/>
    <w:rsid w:val="00357EE8"/>
    <w:rsid w:val="00362CFA"/>
    <w:rsid w:val="003665C9"/>
    <w:rsid w:val="003701B8"/>
    <w:rsid w:val="0037171D"/>
    <w:rsid w:val="00373BFA"/>
    <w:rsid w:val="00394115"/>
    <w:rsid w:val="00397A79"/>
    <w:rsid w:val="003B68B7"/>
    <w:rsid w:val="003F59DF"/>
    <w:rsid w:val="00433824"/>
    <w:rsid w:val="004372E6"/>
    <w:rsid w:val="00486494"/>
    <w:rsid w:val="00493EEB"/>
    <w:rsid w:val="00545BB5"/>
    <w:rsid w:val="005508EF"/>
    <w:rsid w:val="00553F90"/>
    <w:rsid w:val="00556581"/>
    <w:rsid w:val="00556D16"/>
    <w:rsid w:val="005672CA"/>
    <w:rsid w:val="00572F67"/>
    <w:rsid w:val="005B4934"/>
    <w:rsid w:val="005B6CFE"/>
    <w:rsid w:val="00626189"/>
    <w:rsid w:val="00636871"/>
    <w:rsid w:val="006667A4"/>
    <w:rsid w:val="00690C23"/>
    <w:rsid w:val="006A17F3"/>
    <w:rsid w:val="006C4A2A"/>
    <w:rsid w:val="006E393E"/>
    <w:rsid w:val="00706730"/>
    <w:rsid w:val="00716C03"/>
    <w:rsid w:val="00732A80"/>
    <w:rsid w:val="00736070"/>
    <w:rsid w:val="00757FE9"/>
    <w:rsid w:val="00771918"/>
    <w:rsid w:val="0078190E"/>
    <w:rsid w:val="007B15EF"/>
    <w:rsid w:val="007B5B22"/>
    <w:rsid w:val="007B7DCD"/>
    <w:rsid w:val="007D7E30"/>
    <w:rsid w:val="007E33EA"/>
    <w:rsid w:val="007F0D1C"/>
    <w:rsid w:val="007F6DAD"/>
    <w:rsid w:val="007F7951"/>
    <w:rsid w:val="00805EAC"/>
    <w:rsid w:val="0081218F"/>
    <w:rsid w:val="00822DEB"/>
    <w:rsid w:val="008565A3"/>
    <w:rsid w:val="0088141D"/>
    <w:rsid w:val="00882513"/>
    <w:rsid w:val="008928B3"/>
    <w:rsid w:val="00894326"/>
    <w:rsid w:val="00895695"/>
    <w:rsid w:val="00896FA7"/>
    <w:rsid w:val="008B1F85"/>
    <w:rsid w:val="008B6BA8"/>
    <w:rsid w:val="008C5D65"/>
    <w:rsid w:val="00900937"/>
    <w:rsid w:val="00911648"/>
    <w:rsid w:val="00951D38"/>
    <w:rsid w:val="00976E49"/>
    <w:rsid w:val="00986D5F"/>
    <w:rsid w:val="009B77F0"/>
    <w:rsid w:val="009C0BB8"/>
    <w:rsid w:val="009C2DDB"/>
    <w:rsid w:val="009F17DE"/>
    <w:rsid w:val="00A10ED6"/>
    <w:rsid w:val="00A144D8"/>
    <w:rsid w:val="00A46D4A"/>
    <w:rsid w:val="00A86C51"/>
    <w:rsid w:val="00AB2E19"/>
    <w:rsid w:val="00AE320C"/>
    <w:rsid w:val="00AE4872"/>
    <w:rsid w:val="00AF7331"/>
    <w:rsid w:val="00B14413"/>
    <w:rsid w:val="00B36548"/>
    <w:rsid w:val="00B467A2"/>
    <w:rsid w:val="00B74575"/>
    <w:rsid w:val="00B96F3C"/>
    <w:rsid w:val="00BB6209"/>
    <w:rsid w:val="00BE6FD5"/>
    <w:rsid w:val="00C2261A"/>
    <w:rsid w:val="00C3254C"/>
    <w:rsid w:val="00C41087"/>
    <w:rsid w:val="00C43F04"/>
    <w:rsid w:val="00C4642C"/>
    <w:rsid w:val="00C52CF2"/>
    <w:rsid w:val="00C676C0"/>
    <w:rsid w:val="00C738EC"/>
    <w:rsid w:val="00CA1F02"/>
    <w:rsid w:val="00D12ADB"/>
    <w:rsid w:val="00D53AD6"/>
    <w:rsid w:val="00D76149"/>
    <w:rsid w:val="00D80053"/>
    <w:rsid w:val="00D96E4F"/>
    <w:rsid w:val="00D97FB4"/>
    <w:rsid w:val="00DB3BAC"/>
    <w:rsid w:val="00E214E0"/>
    <w:rsid w:val="00E26E43"/>
    <w:rsid w:val="00E42F69"/>
    <w:rsid w:val="00E44004"/>
    <w:rsid w:val="00E70116"/>
    <w:rsid w:val="00E84F3E"/>
    <w:rsid w:val="00E93B67"/>
    <w:rsid w:val="00E94934"/>
    <w:rsid w:val="00F020A1"/>
    <w:rsid w:val="00F07856"/>
    <w:rsid w:val="00F661A8"/>
    <w:rsid w:val="00FC34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737C831"/>
  <w15:docId w15:val="{24FD5D47-C0AB-4A1F-84F2-974A372768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2E76A1"/>
    <w:pPr>
      <w:keepNext/>
      <w:widowControl w:val="0"/>
      <w:autoSpaceDE w:val="0"/>
      <w:autoSpaceDN w:val="0"/>
      <w:adjustRightInd w:val="0"/>
      <w:spacing w:before="240" w:after="60" w:line="240" w:lineRule="auto"/>
      <w:outlineLvl w:val="0"/>
    </w:pPr>
    <w:rPr>
      <w:rFonts w:asciiTheme="majorHAnsi" w:eastAsiaTheme="majorEastAsia" w:hAnsiTheme="majorHAnsi" w:cstheme="majorBidi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2E76A1"/>
    <w:pPr>
      <w:keepNext/>
      <w:widowControl w:val="0"/>
      <w:autoSpaceDE w:val="0"/>
      <w:autoSpaceDN w:val="0"/>
      <w:adjustRightInd w:val="0"/>
      <w:spacing w:before="240" w:after="60" w:line="240" w:lineRule="auto"/>
      <w:outlineLvl w:val="1"/>
    </w:pPr>
    <w:rPr>
      <w:rFonts w:asciiTheme="majorHAnsi" w:eastAsiaTheme="majorEastAsia" w:hAnsiTheme="majorHAnsi" w:cstheme="majorBidi"/>
      <w:b/>
      <w:bCs/>
      <w:iCs/>
      <w:sz w:val="24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57EE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onsolas">
    <w:name w:val="Consolas"/>
    <w:basedOn w:val="DefaultParagraphFont"/>
    <w:uiPriority w:val="1"/>
    <w:qFormat/>
    <w:rsid w:val="00486494"/>
    <w:rPr>
      <w:rFonts w:ascii="Consolas" w:hAnsi="Consolas" w:cs="Consolas"/>
    </w:rPr>
  </w:style>
  <w:style w:type="character" w:customStyle="1" w:styleId="NormalCharacter">
    <w:name w:val="NormalCharacter"/>
    <w:basedOn w:val="DefaultParagraphFont"/>
    <w:uiPriority w:val="1"/>
    <w:qFormat/>
    <w:rsid w:val="00486494"/>
    <w:rPr>
      <w:rFonts w:asciiTheme="minorHAnsi" w:hAnsiTheme="minorHAnsi" w:cstheme="minorHAnsi"/>
    </w:rPr>
  </w:style>
  <w:style w:type="character" w:customStyle="1" w:styleId="NormalChar">
    <w:name w:val="Normal Char"/>
    <w:basedOn w:val="DefaultParagraphFont"/>
    <w:uiPriority w:val="1"/>
    <w:qFormat/>
    <w:rsid w:val="00394115"/>
  </w:style>
  <w:style w:type="character" w:customStyle="1" w:styleId="Heading1Char">
    <w:name w:val="Heading 1 Char"/>
    <w:basedOn w:val="DefaultParagraphFont"/>
    <w:link w:val="Heading1"/>
    <w:rsid w:val="002E76A1"/>
    <w:rPr>
      <w:rFonts w:asciiTheme="majorHAnsi" w:eastAsiaTheme="majorEastAsia" w:hAnsiTheme="majorHAnsi" w:cstheme="majorBidi"/>
      <w:b/>
      <w:bCs/>
      <w:kern w:val="32"/>
      <w:sz w:val="28"/>
      <w:szCs w:val="32"/>
    </w:rPr>
  </w:style>
  <w:style w:type="paragraph" w:styleId="NoSpacing">
    <w:name w:val="No Spacing"/>
    <w:uiPriority w:val="1"/>
    <w:qFormat/>
    <w:rsid w:val="00E44004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357EE8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Strikethrough">
    <w:name w:val="Strikethrough"/>
    <w:basedOn w:val="DefaultParagraphFont"/>
    <w:uiPriority w:val="1"/>
    <w:qFormat/>
    <w:rsid w:val="00690C23"/>
    <w:rPr>
      <w:strike/>
      <w:dstrike w:val="0"/>
    </w:rPr>
  </w:style>
  <w:style w:type="character" w:customStyle="1" w:styleId="Heading2Char">
    <w:name w:val="Heading 2 Char"/>
    <w:basedOn w:val="DefaultParagraphFont"/>
    <w:link w:val="Heading2"/>
    <w:rsid w:val="002E76A1"/>
    <w:rPr>
      <w:rFonts w:asciiTheme="majorHAnsi" w:eastAsiaTheme="majorEastAsia" w:hAnsiTheme="majorHAnsi" w:cstheme="majorBidi"/>
      <w:b/>
      <w:bCs/>
      <w:iCs/>
      <w:sz w:val="24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3533A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533A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3533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3A0"/>
  </w:style>
  <w:style w:type="paragraph" w:styleId="Footer">
    <w:name w:val="footer"/>
    <w:basedOn w:val="Normal"/>
    <w:link w:val="FooterChar"/>
    <w:uiPriority w:val="99"/>
    <w:unhideWhenUsed/>
    <w:rsid w:val="003533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3A0"/>
  </w:style>
  <w:style w:type="paragraph" w:styleId="BalloonText">
    <w:name w:val="Balloon Text"/>
    <w:basedOn w:val="Normal"/>
    <w:link w:val="BalloonTextChar"/>
    <w:uiPriority w:val="99"/>
    <w:semiHidden/>
    <w:unhideWhenUsed/>
    <w:rsid w:val="003533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33A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533A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52BE7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152B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E84F3E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6C4A2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636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3687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36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6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687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4353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9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FC578B4-454A-44FC-9090-DD0A5FC5F3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4</Pages>
  <Words>400</Words>
  <Characters>1950</Characters>
  <Application>Microsoft Office Word</Application>
  <DocSecurity>0</DocSecurity>
  <Lines>63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lwaukee School of Engineering</Company>
  <LinksUpToDate>false</LinksUpToDate>
  <CharactersWithSpaces>2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siah A Yoder - Post Meeting</dc:creator>
  <cp:lastModifiedBy>Bhattacharya, Saikath</cp:lastModifiedBy>
  <cp:revision>6</cp:revision>
  <cp:lastPrinted>2021-10-20T15:57:00Z</cp:lastPrinted>
  <dcterms:created xsi:type="dcterms:W3CDTF">2021-10-20T15:49:00Z</dcterms:created>
  <dcterms:modified xsi:type="dcterms:W3CDTF">2024-09-23T1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cdd04843a67c89769c7a7ca8815191dd3fc8918c13f8e1e367371bc1604b20a</vt:lpwstr>
  </property>
</Properties>
</file>